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60E4B9" w14:textId="39416569" w:rsidR="00B109E0" w:rsidRPr="005C4F45" w:rsidRDefault="00B80F81" w:rsidP="005D6A1B">
      <w:pPr>
        <w:spacing w:after="0"/>
        <w:rPr>
          <w:rFonts w:ascii="Times New Roman" w:eastAsia="Times New Roman" w:hAnsi="Times New Roman" w:cs="Times New Roman"/>
          <w:bCs/>
          <w:sz w:val="20"/>
          <w:szCs w:val="20"/>
          <w:lang w:val="en-US" w:eastAsia="da-DK"/>
        </w:rPr>
      </w:pPr>
      <w:bookmarkStart w:id="0" w:name="_GoBack"/>
      <w:bookmarkEnd w:id="0"/>
      <w:r w:rsidRPr="005C4F45">
        <w:rPr>
          <w:rFonts w:ascii="Times New Roman" w:eastAsia="Times New Roman" w:hAnsi="Times New Roman" w:cs="Times New Roman"/>
          <w:b/>
          <w:bCs/>
          <w:sz w:val="20"/>
          <w:szCs w:val="20"/>
          <w:lang w:val="en-US" w:eastAsia="da-DK"/>
        </w:rPr>
        <w:t>Supplementary Table S1</w:t>
      </w:r>
      <w:r w:rsidR="00A87476" w:rsidRPr="005C4F45">
        <w:rPr>
          <w:rFonts w:ascii="Times New Roman" w:eastAsia="Times New Roman" w:hAnsi="Times New Roman" w:cs="Times New Roman"/>
          <w:b/>
          <w:bCs/>
          <w:sz w:val="20"/>
          <w:szCs w:val="20"/>
          <w:lang w:val="en-US" w:eastAsia="da-DK"/>
        </w:rPr>
        <w:t xml:space="preserve">: </w:t>
      </w:r>
      <w:r w:rsidR="00A87476" w:rsidRPr="005C4F45">
        <w:rPr>
          <w:rFonts w:ascii="Times New Roman" w:eastAsia="Times New Roman" w:hAnsi="Times New Roman" w:cs="Times New Roman"/>
          <w:bCs/>
          <w:sz w:val="20"/>
          <w:szCs w:val="20"/>
          <w:lang w:val="en-US" w:eastAsia="da-DK"/>
        </w:rPr>
        <w:t>List of T cell epitopes detected</w:t>
      </w:r>
    </w:p>
    <w:tbl>
      <w:tblPr>
        <w:tblW w:w="16416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"/>
        <w:gridCol w:w="510"/>
        <w:gridCol w:w="510"/>
        <w:gridCol w:w="1097"/>
        <w:gridCol w:w="680"/>
        <w:gridCol w:w="680"/>
        <w:gridCol w:w="581"/>
        <w:gridCol w:w="1134"/>
        <w:gridCol w:w="567"/>
        <w:gridCol w:w="579"/>
        <w:gridCol w:w="547"/>
        <w:gridCol w:w="624"/>
        <w:gridCol w:w="624"/>
        <w:gridCol w:w="510"/>
        <w:gridCol w:w="451"/>
        <w:gridCol w:w="537"/>
        <w:gridCol w:w="397"/>
        <w:gridCol w:w="794"/>
        <w:gridCol w:w="510"/>
        <w:gridCol w:w="567"/>
        <w:gridCol w:w="794"/>
        <w:gridCol w:w="454"/>
        <w:gridCol w:w="635"/>
        <w:gridCol w:w="592"/>
        <w:gridCol w:w="624"/>
        <w:gridCol w:w="454"/>
        <w:gridCol w:w="510"/>
      </w:tblGrid>
      <w:tr w:rsidR="0074559A" w:rsidRPr="005C4F45" w14:paraId="50AAD4AF" w14:textId="77777777" w:rsidTr="0048497D">
        <w:trPr>
          <w:trHeight w:val="930"/>
        </w:trPr>
        <w:tc>
          <w:tcPr>
            <w:tcW w:w="454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auto"/>
            <w:vAlign w:val="center"/>
            <w:hideMark/>
          </w:tcPr>
          <w:p w14:paraId="233D761A" w14:textId="77777777" w:rsidR="00B109E0" w:rsidRPr="005C4F45" w:rsidRDefault="00B109E0" w:rsidP="007455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Patient ID</w:t>
            </w:r>
          </w:p>
        </w:tc>
        <w:tc>
          <w:tcPr>
            <w:tcW w:w="510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auto"/>
            <w:vAlign w:val="center"/>
            <w:hideMark/>
          </w:tcPr>
          <w:p w14:paraId="07E88D54" w14:textId="77777777" w:rsidR="00B109E0" w:rsidRPr="005C4F45" w:rsidRDefault="00B109E0" w:rsidP="007455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Peptide ID</w:t>
            </w:r>
          </w:p>
        </w:tc>
        <w:tc>
          <w:tcPr>
            <w:tcW w:w="510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auto"/>
            <w:vAlign w:val="center"/>
            <w:hideMark/>
          </w:tcPr>
          <w:p w14:paraId="7F8286BC" w14:textId="77777777" w:rsidR="00B109E0" w:rsidRPr="005C4F45" w:rsidRDefault="00B109E0" w:rsidP="007455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HLA</w:t>
            </w:r>
          </w:p>
        </w:tc>
        <w:tc>
          <w:tcPr>
            <w:tcW w:w="1097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auto"/>
            <w:vAlign w:val="center"/>
            <w:hideMark/>
          </w:tcPr>
          <w:p w14:paraId="4D77D57A" w14:textId="77777777" w:rsidR="00B109E0" w:rsidRPr="005C4F45" w:rsidRDefault="00B109E0" w:rsidP="007455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WT sequence</w:t>
            </w:r>
          </w:p>
        </w:tc>
        <w:tc>
          <w:tcPr>
            <w:tcW w:w="680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auto"/>
            <w:vAlign w:val="center"/>
            <w:hideMark/>
          </w:tcPr>
          <w:p w14:paraId="09459AD7" w14:textId="77777777" w:rsidR="00B109E0" w:rsidRPr="005C4F45" w:rsidRDefault="00B109E0" w:rsidP="006B6F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WT</w:t>
            </w: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br/>
              <w:t>rank score (</w:t>
            </w:r>
            <w:proofErr w:type="spellStart"/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netMHCpan</w:t>
            </w:r>
            <w:proofErr w:type="spellEnd"/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 xml:space="preserve"> 2.8)</w:t>
            </w:r>
          </w:p>
        </w:tc>
        <w:tc>
          <w:tcPr>
            <w:tcW w:w="680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auto"/>
            <w:vAlign w:val="center"/>
            <w:hideMark/>
          </w:tcPr>
          <w:p w14:paraId="4E51E4B3" w14:textId="7BBC940E" w:rsidR="00B109E0" w:rsidRPr="005C4F45" w:rsidRDefault="00B109E0" w:rsidP="006B6F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WT</w:t>
            </w:r>
            <w:r w:rsidR="0074559A"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br/>
              <w:t xml:space="preserve">rank </w:t>
            </w: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score (</w:t>
            </w:r>
            <w:proofErr w:type="spellStart"/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netMHCpan</w:t>
            </w:r>
            <w:proofErr w:type="spellEnd"/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 xml:space="preserve"> 4.0)</w:t>
            </w:r>
          </w:p>
        </w:tc>
        <w:tc>
          <w:tcPr>
            <w:tcW w:w="581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auto"/>
            <w:vAlign w:val="center"/>
            <w:hideMark/>
          </w:tcPr>
          <w:p w14:paraId="36BF8284" w14:textId="2C2371B7" w:rsidR="00B109E0" w:rsidRPr="005C4F45" w:rsidRDefault="0074559A" w:rsidP="006B6F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 xml:space="preserve">WT </w:t>
            </w:r>
            <w:r w:rsidR="00B109E0"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Affinity (</w:t>
            </w:r>
            <w:proofErr w:type="spellStart"/>
            <w:r w:rsidR="00B109E0"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netMHCpan</w:t>
            </w:r>
            <w:proofErr w:type="spellEnd"/>
            <w:r w:rsidR="00B109E0"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 xml:space="preserve"> 2.8)</w:t>
            </w:r>
          </w:p>
        </w:tc>
        <w:tc>
          <w:tcPr>
            <w:tcW w:w="1134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auto"/>
            <w:vAlign w:val="center"/>
            <w:hideMark/>
          </w:tcPr>
          <w:p w14:paraId="6BFED379" w14:textId="7AFEDD00" w:rsidR="00B109E0" w:rsidRPr="005C4F45" w:rsidRDefault="0074559A" w:rsidP="007455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Mut</w:t>
            </w: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br/>
              <w:t>sequence</w:t>
            </w:r>
          </w:p>
        </w:tc>
        <w:tc>
          <w:tcPr>
            <w:tcW w:w="567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auto"/>
            <w:vAlign w:val="center"/>
            <w:hideMark/>
          </w:tcPr>
          <w:p w14:paraId="2A03BAC6" w14:textId="6765DDDC" w:rsidR="00B109E0" w:rsidRPr="005C4F45" w:rsidRDefault="00B109E0" w:rsidP="006B6F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Mut</w:t>
            </w:r>
            <w:r w:rsidR="0074559A"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br/>
            </w: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rank</w:t>
            </w:r>
            <w:r w:rsidR="0074559A"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 xml:space="preserve"> score</w:t>
            </w: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 xml:space="preserve"> (</w:t>
            </w:r>
            <w:proofErr w:type="spellStart"/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netMHCpan</w:t>
            </w:r>
            <w:proofErr w:type="spellEnd"/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 xml:space="preserve"> 2.8)</w:t>
            </w:r>
          </w:p>
        </w:tc>
        <w:tc>
          <w:tcPr>
            <w:tcW w:w="579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auto"/>
            <w:vAlign w:val="center"/>
            <w:hideMark/>
          </w:tcPr>
          <w:p w14:paraId="6C211478" w14:textId="164CD49B" w:rsidR="00B109E0" w:rsidRPr="005C4F45" w:rsidRDefault="00B109E0" w:rsidP="006B6F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Mut</w:t>
            </w:r>
            <w:r w:rsidR="0074559A"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br/>
              <w:t>rank score</w:t>
            </w: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 xml:space="preserve"> (</w:t>
            </w:r>
            <w:proofErr w:type="spellStart"/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netMHCpan</w:t>
            </w:r>
            <w:proofErr w:type="spellEnd"/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 xml:space="preserve"> 4.0)</w:t>
            </w:r>
          </w:p>
        </w:tc>
        <w:tc>
          <w:tcPr>
            <w:tcW w:w="547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auto"/>
            <w:vAlign w:val="center"/>
            <w:hideMark/>
          </w:tcPr>
          <w:p w14:paraId="4C1B37EE" w14:textId="2CC428E7" w:rsidR="00B109E0" w:rsidRPr="005C4F45" w:rsidRDefault="00B109E0" w:rsidP="006B6F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Mut</w:t>
            </w:r>
            <w:r w:rsidR="0074559A"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br/>
            </w: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Affinity (</w:t>
            </w:r>
            <w:proofErr w:type="spellStart"/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netMHCpan</w:t>
            </w:r>
            <w:proofErr w:type="spellEnd"/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 xml:space="preserve"> 2.8)</w:t>
            </w:r>
          </w:p>
        </w:tc>
        <w:tc>
          <w:tcPr>
            <w:tcW w:w="624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auto"/>
            <w:vAlign w:val="center"/>
            <w:hideMark/>
          </w:tcPr>
          <w:p w14:paraId="4B3D7483" w14:textId="52143B65" w:rsidR="00B109E0" w:rsidRPr="005C4F45" w:rsidRDefault="00B109E0" w:rsidP="007455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Gene</w:t>
            </w:r>
            <w:r w:rsidR="0074559A"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 xml:space="preserve"> </w:t>
            </w: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ID</w:t>
            </w:r>
          </w:p>
        </w:tc>
        <w:tc>
          <w:tcPr>
            <w:tcW w:w="624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auto"/>
            <w:vAlign w:val="center"/>
            <w:hideMark/>
          </w:tcPr>
          <w:p w14:paraId="0FAB9145" w14:textId="160BE650" w:rsidR="00B109E0" w:rsidRPr="005C4F45" w:rsidRDefault="00B109E0" w:rsidP="007455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Transcript</w:t>
            </w:r>
            <w:r w:rsidR="0074559A"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 xml:space="preserve"> </w:t>
            </w: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ID</w:t>
            </w:r>
          </w:p>
        </w:tc>
        <w:tc>
          <w:tcPr>
            <w:tcW w:w="510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auto"/>
            <w:vAlign w:val="center"/>
            <w:hideMark/>
          </w:tcPr>
          <w:p w14:paraId="43F0C913" w14:textId="6865A06B" w:rsidR="00B109E0" w:rsidRPr="005C4F45" w:rsidRDefault="0074559A" w:rsidP="007455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 xml:space="preserve">Amino Acid </w:t>
            </w:r>
            <w:r w:rsidR="00B109E0"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Change</w:t>
            </w:r>
          </w:p>
        </w:tc>
        <w:tc>
          <w:tcPr>
            <w:tcW w:w="451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auto"/>
            <w:vAlign w:val="center"/>
            <w:hideMark/>
          </w:tcPr>
          <w:p w14:paraId="075EC2E9" w14:textId="77777777" w:rsidR="00B109E0" w:rsidRPr="005C4F45" w:rsidRDefault="00B109E0" w:rsidP="007455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Mismatches</w:t>
            </w:r>
          </w:p>
        </w:tc>
        <w:tc>
          <w:tcPr>
            <w:tcW w:w="537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auto"/>
            <w:vAlign w:val="center"/>
            <w:hideMark/>
          </w:tcPr>
          <w:p w14:paraId="5968126D" w14:textId="1FAA67C6" w:rsidR="00B109E0" w:rsidRPr="005C4F45" w:rsidRDefault="0074559A" w:rsidP="007455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 xml:space="preserve">Peptide </w:t>
            </w:r>
            <w:r w:rsidR="00B109E0"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position</w:t>
            </w:r>
          </w:p>
        </w:tc>
        <w:tc>
          <w:tcPr>
            <w:tcW w:w="397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auto"/>
            <w:vAlign w:val="center"/>
            <w:hideMark/>
          </w:tcPr>
          <w:p w14:paraId="0897B8C4" w14:textId="08456344" w:rsidR="00B109E0" w:rsidRPr="005C4F45" w:rsidRDefault="00B109E0" w:rsidP="007455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Chr</w:t>
            </w:r>
            <w:r w:rsidR="0074559A"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omosome</w:t>
            </w:r>
          </w:p>
        </w:tc>
        <w:tc>
          <w:tcPr>
            <w:tcW w:w="794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auto"/>
            <w:vAlign w:val="center"/>
            <w:hideMark/>
          </w:tcPr>
          <w:p w14:paraId="3F97F086" w14:textId="09A81FD2" w:rsidR="00B109E0" w:rsidRPr="005C4F45" w:rsidRDefault="0074559A" w:rsidP="007455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 xml:space="preserve">Genomic </w:t>
            </w:r>
            <w:r w:rsidR="00B109E0"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Position</w:t>
            </w:r>
          </w:p>
        </w:tc>
        <w:tc>
          <w:tcPr>
            <w:tcW w:w="510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auto"/>
            <w:vAlign w:val="center"/>
            <w:hideMark/>
          </w:tcPr>
          <w:p w14:paraId="42F31CCC" w14:textId="1B2B54A6" w:rsidR="00B109E0" w:rsidRPr="005C4F45" w:rsidRDefault="0074559A" w:rsidP="007455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 xml:space="preserve">Protein </w:t>
            </w:r>
            <w:r w:rsidR="00B109E0"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position</w:t>
            </w:r>
          </w:p>
        </w:tc>
        <w:tc>
          <w:tcPr>
            <w:tcW w:w="567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auto"/>
            <w:vAlign w:val="center"/>
            <w:hideMark/>
          </w:tcPr>
          <w:p w14:paraId="03A488F7" w14:textId="0C83649D" w:rsidR="00B109E0" w:rsidRPr="005C4F45" w:rsidRDefault="00B109E0" w:rsidP="007455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Mutation</w:t>
            </w:r>
            <w:r w:rsidR="0074559A"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 xml:space="preserve"> </w:t>
            </w: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Consequence</w:t>
            </w:r>
          </w:p>
        </w:tc>
        <w:tc>
          <w:tcPr>
            <w:tcW w:w="794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auto"/>
            <w:vAlign w:val="center"/>
            <w:hideMark/>
          </w:tcPr>
          <w:p w14:paraId="5A2730D0" w14:textId="6E79C5F1" w:rsidR="00B109E0" w:rsidRPr="005C4F45" w:rsidRDefault="0074559A" w:rsidP="007455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 xml:space="preserve">HUGO </w:t>
            </w:r>
            <w:r w:rsidR="00B109E0"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Symbol</w:t>
            </w:r>
          </w:p>
        </w:tc>
        <w:tc>
          <w:tcPr>
            <w:tcW w:w="454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auto"/>
            <w:vAlign w:val="center"/>
            <w:hideMark/>
          </w:tcPr>
          <w:p w14:paraId="2C888789" w14:textId="4E04BA5D" w:rsidR="00B109E0" w:rsidRPr="005C4F45" w:rsidRDefault="00B109E0" w:rsidP="007455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C</w:t>
            </w:r>
            <w:r w:rsidR="0074559A"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 xml:space="preserve">ancer Driver </w:t>
            </w: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Gene</w:t>
            </w:r>
          </w:p>
        </w:tc>
        <w:tc>
          <w:tcPr>
            <w:tcW w:w="635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auto"/>
            <w:vAlign w:val="center"/>
            <w:hideMark/>
          </w:tcPr>
          <w:p w14:paraId="0CC462CC" w14:textId="21A7D393" w:rsidR="00B109E0" w:rsidRPr="005C4F45" w:rsidRDefault="0048497D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Mut</w:t>
            </w:r>
            <w:r w:rsidR="0074559A"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 xml:space="preserve"> affinity </w:t>
            </w:r>
            <w:r w:rsidR="00B109E0"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score</w:t>
            </w:r>
          </w:p>
        </w:tc>
        <w:tc>
          <w:tcPr>
            <w:tcW w:w="592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auto"/>
            <w:vAlign w:val="center"/>
            <w:hideMark/>
          </w:tcPr>
          <w:p w14:paraId="650EDF49" w14:textId="2C35DB5B" w:rsidR="00B109E0" w:rsidRPr="005C4F45" w:rsidRDefault="0048497D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WT</w:t>
            </w:r>
            <w:r w:rsidR="0074559A"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 xml:space="preserve"> affinity </w:t>
            </w:r>
            <w:r w:rsidR="00B109E0"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score</w:t>
            </w:r>
          </w:p>
        </w:tc>
        <w:tc>
          <w:tcPr>
            <w:tcW w:w="624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auto"/>
            <w:vAlign w:val="center"/>
            <w:hideMark/>
          </w:tcPr>
          <w:p w14:paraId="0698CFAF" w14:textId="66185470" w:rsidR="00B109E0" w:rsidRPr="005C4F45" w:rsidRDefault="0074559A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 xml:space="preserve">Expression </w:t>
            </w:r>
            <w:r w:rsidR="00375263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(RPM)</w:t>
            </w:r>
          </w:p>
        </w:tc>
        <w:tc>
          <w:tcPr>
            <w:tcW w:w="454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auto"/>
            <w:vAlign w:val="center"/>
            <w:hideMark/>
          </w:tcPr>
          <w:p w14:paraId="2F643016" w14:textId="7DECCCA9" w:rsidR="00B109E0" w:rsidRPr="005C4F45" w:rsidRDefault="00B109E0" w:rsidP="004849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Prior</w:t>
            </w:r>
            <w:r w:rsidR="0074559A"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 xml:space="preserve">itization </w:t>
            </w: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Score</w:t>
            </w:r>
          </w:p>
        </w:tc>
        <w:tc>
          <w:tcPr>
            <w:tcW w:w="510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auto"/>
            <w:vAlign w:val="center"/>
            <w:hideMark/>
          </w:tcPr>
          <w:p w14:paraId="319588B8" w14:textId="77777777" w:rsidR="00B109E0" w:rsidRPr="005C4F45" w:rsidRDefault="00B109E0" w:rsidP="007455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Origin</w:t>
            </w:r>
          </w:p>
        </w:tc>
      </w:tr>
      <w:tr w:rsidR="00FA797F" w:rsidRPr="005C4F45" w14:paraId="5402E33E" w14:textId="77777777" w:rsidTr="0048497D">
        <w:trPr>
          <w:trHeight w:val="288"/>
        </w:trPr>
        <w:tc>
          <w:tcPr>
            <w:tcW w:w="454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E0F3F" w14:textId="649D5BAF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02</w:t>
            </w:r>
          </w:p>
        </w:tc>
        <w:tc>
          <w:tcPr>
            <w:tcW w:w="510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BBD46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4</w:t>
            </w:r>
          </w:p>
        </w:tc>
        <w:tc>
          <w:tcPr>
            <w:tcW w:w="510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91B04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A*0201</w:t>
            </w:r>
          </w:p>
        </w:tc>
        <w:tc>
          <w:tcPr>
            <w:tcW w:w="1097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E5A93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SLLRFLYTQL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A55F03" w14:textId="7E4250A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AFD56" w14:textId="540D7DAE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.16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5A0D7" w14:textId="7A20B5C6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2.97</w:t>
            </w:r>
          </w:p>
        </w:tc>
        <w:tc>
          <w:tcPr>
            <w:tcW w:w="1134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80E5A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FLLRFLYTQL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B8005" w14:textId="6FB7E206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15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AF3E3" w14:textId="124AD22F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.86</w:t>
            </w: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B54E2" w14:textId="267064BA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5.26</w:t>
            </w:r>
          </w:p>
        </w:tc>
        <w:tc>
          <w:tcPr>
            <w:tcW w:w="624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4410A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G00000197381</w:t>
            </w:r>
          </w:p>
        </w:tc>
        <w:tc>
          <w:tcPr>
            <w:tcW w:w="624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FD56F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T00000389861</w:t>
            </w:r>
          </w:p>
        </w:tc>
        <w:tc>
          <w:tcPr>
            <w:tcW w:w="510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BAAA9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S/F</w:t>
            </w:r>
          </w:p>
        </w:tc>
        <w:tc>
          <w:tcPr>
            <w:tcW w:w="451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EFD18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</w:t>
            </w:r>
          </w:p>
        </w:tc>
        <w:tc>
          <w:tcPr>
            <w:tcW w:w="537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06A8C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</w:t>
            </w:r>
          </w:p>
        </w:tc>
        <w:tc>
          <w:tcPr>
            <w:tcW w:w="397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434D4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21</w:t>
            </w:r>
          </w:p>
        </w:tc>
        <w:tc>
          <w:tcPr>
            <w:tcW w:w="794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B9D28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45182711</w:t>
            </w:r>
          </w:p>
        </w:tc>
        <w:tc>
          <w:tcPr>
            <w:tcW w:w="510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8E6EA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430</w:t>
            </w:r>
          </w:p>
        </w:tc>
        <w:tc>
          <w:tcPr>
            <w:tcW w:w="567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F819E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M</w:t>
            </w:r>
          </w:p>
        </w:tc>
        <w:tc>
          <w:tcPr>
            <w:tcW w:w="794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C3F60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ADARB1</w:t>
            </w:r>
          </w:p>
        </w:tc>
        <w:tc>
          <w:tcPr>
            <w:tcW w:w="454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80976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No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FC790" w14:textId="70CB135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999904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7B508" w14:textId="770A7E1A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993307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8C5F5" w14:textId="217E5948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8</w:t>
            </w:r>
            <w:r w:rsidR="00375263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.8</w:t>
            </w:r>
          </w:p>
        </w:tc>
        <w:tc>
          <w:tcPr>
            <w:tcW w:w="454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EF782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5</w:t>
            </w:r>
          </w:p>
        </w:tc>
        <w:tc>
          <w:tcPr>
            <w:tcW w:w="510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A1636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TCL</w:t>
            </w:r>
          </w:p>
        </w:tc>
      </w:tr>
      <w:tr w:rsidR="00FA797F" w:rsidRPr="005C4F45" w14:paraId="05D755A3" w14:textId="77777777" w:rsidTr="0048497D">
        <w:trPr>
          <w:trHeight w:val="288"/>
        </w:trPr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D4A242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1848F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27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73FD7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A*0201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8BF12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TLIAIFPYAGL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56F693" w14:textId="511D22EF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.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E2180" w14:textId="62FF27F5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.95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7D289" w14:textId="0C8F298C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34.9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4C3F6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TLIAIFPYARL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E8751" w14:textId="4390BEF2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9E4D2" w14:textId="6EFB8EA6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3.10</w:t>
            </w: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C478C" w14:textId="61730DE4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55.74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1980E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G00000125454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334E3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T00000416858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0E692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G/R</w:t>
            </w:r>
          </w:p>
        </w:tc>
        <w:tc>
          <w:tcPr>
            <w:tcW w:w="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A3D6B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</w:t>
            </w:r>
          </w:p>
        </w:tc>
        <w:tc>
          <w:tcPr>
            <w:tcW w:w="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2E532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0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F9943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7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780F9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75278227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B9DEE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9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6ACA0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M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91EAA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SLC25A19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A1D7F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No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A84C1" w14:textId="2BDFF67E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5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39E15" w14:textId="6133C91E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924142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4476D" w14:textId="55EE8AAF" w:rsidR="00FA797F" w:rsidRPr="005C4F45" w:rsidRDefault="00375263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  <w:t>4.8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4D220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3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DF1F0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TCL</w:t>
            </w:r>
          </w:p>
        </w:tc>
      </w:tr>
      <w:tr w:rsidR="00FA797F" w:rsidRPr="005C4F45" w14:paraId="28C49A79" w14:textId="77777777" w:rsidTr="0048497D">
        <w:trPr>
          <w:trHeight w:val="288"/>
        </w:trPr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FD12B3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3379D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82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97308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B*0702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EAA17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SPPRPGRLPDL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CFDFF6" w14:textId="65D205DC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FD5A1" w14:textId="1B20D88E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.68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365AC" w14:textId="370A718D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22.2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02557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SPPHPGRLPDL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55ABD" w14:textId="1DC0EF49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8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6E039" w14:textId="155F69FD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.36</w:t>
            </w: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4C332" w14:textId="11E462FD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08.21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142DC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G00000136099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EC8C3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T00000338862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8CEB0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R/H</w:t>
            </w:r>
          </w:p>
        </w:tc>
        <w:tc>
          <w:tcPr>
            <w:tcW w:w="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DF45A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</w:t>
            </w:r>
          </w:p>
        </w:tc>
        <w:tc>
          <w:tcPr>
            <w:tcW w:w="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4064B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4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27723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3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1585A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52844663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737FB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94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B765E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M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8DA59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PCDH8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D7F3F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No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7517A" w14:textId="48F5F91A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997527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D9AFF" w14:textId="1703949B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997527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01522" w14:textId="4BCB7D1A" w:rsidR="00FA797F" w:rsidRPr="005C4F45" w:rsidRDefault="00375263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793CB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5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D8F70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TCL/TF</w:t>
            </w:r>
          </w:p>
        </w:tc>
      </w:tr>
      <w:tr w:rsidR="00FA797F" w:rsidRPr="005C4F45" w14:paraId="54940835" w14:textId="77777777" w:rsidTr="0048497D">
        <w:trPr>
          <w:trHeight w:val="288"/>
        </w:trPr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66E52F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2EBA8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07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74C9F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B*1801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33944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KENSLITQF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48C6D0" w14:textId="4537BD5C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FDC9F" w14:textId="3EB34F31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06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FAF68" w14:textId="7AB85D75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499.4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8F4FD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KENSLIIQF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B36F9" w14:textId="49829F9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5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8B69E" w14:textId="0263A67E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05</w:t>
            </w: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27BCD" w14:textId="6EB5BFBC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37.63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44E59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G00000102699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E953C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T00000381989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FDDA9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T/I</w:t>
            </w:r>
          </w:p>
        </w:tc>
        <w:tc>
          <w:tcPr>
            <w:tcW w:w="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78571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</w:t>
            </w:r>
          </w:p>
        </w:tc>
        <w:tc>
          <w:tcPr>
            <w:tcW w:w="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73337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7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4A5CA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3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903F0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24442624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8C197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17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78890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M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EB377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PARP4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783B9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No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4F91E" w14:textId="129D83F1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999447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5D47C" w14:textId="5F3B45D3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997527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551B1" w14:textId="3A3AB21A" w:rsidR="00FA797F" w:rsidRPr="005C4F45" w:rsidRDefault="009D5615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35.8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BD96D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5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11A8A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TF</w:t>
            </w:r>
          </w:p>
        </w:tc>
      </w:tr>
      <w:tr w:rsidR="00FA797F" w:rsidRPr="005C4F45" w14:paraId="44D00692" w14:textId="77777777" w:rsidTr="0048497D">
        <w:trPr>
          <w:trHeight w:val="288"/>
        </w:trPr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0BBEA2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D1D7A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14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095E2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B*1801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2BA4C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MEAIWLYQF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B1BC1E" w14:textId="0668569B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0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AA1D1" w14:textId="5840D9D8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05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E9D61" w14:textId="44B2ED53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1.8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84C88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MEAIRLYQF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CE363" w14:textId="3167126B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15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C1F9D" w14:textId="0C1C0E4E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04</w:t>
            </w: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58AED" w14:textId="3C25519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47.85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F651D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G00000155961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6DA29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T00000369454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C1B74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W/R</w:t>
            </w:r>
          </w:p>
        </w:tc>
        <w:tc>
          <w:tcPr>
            <w:tcW w:w="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612B3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</w:t>
            </w:r>
          </w:p>
        </w:tc>
        <w:tc>
          <w:tcPr>
            <w:tcW w:w="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82389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5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815AF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X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4CF64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55264276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4E9B2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63E9D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M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CC48F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RAB39B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D6C47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No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FC0D3" w14:textId="70D81013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999904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5412F" w14:textId="5305360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999942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27C84" w14:textId="0ED68589" w:rsidR="00FA797F" w:rsidRPr="005C4F45" w:rsidRDefault="009D5615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84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FC8FE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5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E8778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TF</w:t>
            </w:r>
          </w:p>
        </w:tc>
      </w:tr>
      <w:tr w:rsidR="00FA797F" w:rsidRPr="005C4F45" w14:paraId="561FEDA1" w14:textId="77777777" w:rsidTr="0048497D">
        <w:trPr>
          <w:trHeight w:val="288"/>
        </w:trPr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98F22A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F4160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38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BCD20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C*0702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928E1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AGLQFSCYSSL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F21AED" w14:textId="6BCF262A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3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FD21D" w14:textId="129EC593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31.61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C581B" w14:textId="0A1DE34A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1632.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CFF25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ARLQFSCYSSL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4E152" w14:textId="6D18ADAD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8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4C715" w14:textId="2DBCA90C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4.90</w:t>
            </w: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61E42" w14:textId="6213762D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84.85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3BB92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G00000125454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F919A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T00000416858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1984F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G/R</w:t>
            </w:r>
          </w:p>
        </w:tc>
        <w:tc>
          <w:tcPr>
            <w:tcW w:w="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D06F6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</w:t>
            </w:r>
          </w:p>
        </w:tc>
        <w:tc>
          <w:tcPr>
            <w:tcW w:w="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0D34D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2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6F2D6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7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EC89F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75278227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33D2D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9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EB0C8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M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09C6E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SLC25A19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E1582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No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BE522" w14:textId="5390299B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997527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21913" w14:textId="74D44A61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000000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8D1EE" w14:textId="541A9F9B" w:rsidR="00FA797F" w:rsidRPr="005C4F45" w:rsidRDefault="009D5615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4.8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A841C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0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AE856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TCL</w:t>
            </w:r>
          </w:p>
        </w:tc>
      </w:tr>
      <w:tr w:rsidR="00FA797F" w:rsidRPr="005C4F45" w14:paraId="45286A65" w14:textId="77777777" w:rsidTr="0048497D">
        <w:trPr>
          <w:trHeight w:val="288"/>
        </w:trPr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EC27C9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F0BE1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44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7A9FA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C*0702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0C3BF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FRQKTNLIV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E24DD4" w14:textId="04F7F965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096E2" w14:textId="72E738E9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43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91FE9" w14:textId="4A824408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7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A163F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FRQKTNLIL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4383D" w14:textId="455867E4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08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E75B1" w14:textId="05832215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07</w:t>
            </w: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5F8F8" w14:textId="4A917612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46.98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D0AB4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G00000189042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04F3F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T00000588311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CCBAC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V/L</w:t>
            </w:r>
          </w:p>
        </w:tc>
        <w:tc>
          <w:tcPr>
            <w:tcW w:w="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E70A2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</w:t>
            </w:r>
          </w:p>
        </w:tc>
        <w:tc>
          <w:tcPr>
            <w:tcW w:w="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3D27E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9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EE4DF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9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F0239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36720540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51BEC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57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D170E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M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A6AA0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ZNF567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93D3C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No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F2115" w14:textId="1BDDD5C5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999932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4E6E3" w14:textId="534DA6E1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999665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A7E83" w14:textId="1302DD20" w:rsidR="00FA797F" w:rsidRPr="005C4F45" w:rsidRDefault="009D5615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5.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43E94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5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1AF8D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TCL/TF</w:t>
            </w:r>
          </w:p>
        </w:tc>
      </w:tr>
      <w:tr w:rsidR="00FA797F" w:rsidRPr="005C4F45" w14:paraId="4217B808" w14:textId="77777777" w:rsidTr="0048497D">
        <w:trPr>
          <w:trHeight w:val="288"/>
        </w:trPr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868B0B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1037B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52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F6166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C*0702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8461E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IWLYQFRLIV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F6D25A" w14:textId="38274CF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09E4A" w14:textId="6EBAC338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9.77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53D53" w14:textId="06F6A098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265.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E54B9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IRLYQFRLIV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50032" w14:textId="368CB78D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5407A" w14:textId="42EC8DBA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3.94</w:t>
            </w: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758A4" w14:textId="6490D614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61.3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080FE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G00000155961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15C07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T00000369454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44486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W/R</w:t>
            </w:r>
          </w:p>
        </w:tc>
        <w:tc>
          <w:tcPr>
            <w:tcW w:w="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58333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</w:t>
            </w:r>
          </w:p>
        </w:tc>
        <w:tc>
          <w:tcPr>
            <w:tcW w:w="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7100D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2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F7201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X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55B72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55264276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1D80B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9D73E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M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336AC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RAB39B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53375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No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3FA94" w14:textId="47FEF305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500000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0C8E6" w14:textId="0337C97F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000000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7DDD3" w14:textId="3A9E3CE4" w:rsidR="00FA797F" w:rsidRPr="005C4F45" w:rsidRDefault="009D5615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84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598F4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5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9B668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TF</w:t>
            </w:r>
          </w:p>
        </w:tc>
      </w:tr>
      <w:tr w:rsidR="00FA797F" w:rsidRPr="005C4F45" w14:paraId="40928DFE" w14:textId="77777777" w:rsidTr="0048497D">
        <w:trPr>
          <w:trHeight w:val="288"/>
        </w:trPr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FBD550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31FB3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53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3F45C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C*0702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26190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IWLYQFRLIVI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F599C5" w14:textId="56C07F30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8E6D7" w14:textId="44FA074B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45.39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CC2DD" w14:textId="7AD4695E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8974.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C5C66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IRLYQFRLIVI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16CCE" w14:textId="5876B034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7D3B4" w14:textId="67C7541A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4.48</w:t>
            </w: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19B6D" w14:textId="41676703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90.78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461D1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G00000155961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951C4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T00000369454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28094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W/R</w:t>
            </w:r>
          </w:p>
        </w:tc>
        <w:tc>
          <w:tcPr>
            <w:tcW w:w="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B8655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</w:t>
            </w:r>
          </w:p>
        </w:tc>
        <w:tc>
          <w:tcPr>
            <w:tcW w:w="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D392F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2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76C6E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X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7A62F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55264276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F13F7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DE218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M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773D5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RAB39B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3864D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No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3FC3B" w14:textId="4F45A57D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500000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04F7B" w14:textId="6A6668D3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000000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5F8D4" w14:textId="02D03B02" w:rsidR="00FA797F" w:rsidRPr="005C4F45" w:rsidRDefault="009D5615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84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79A01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5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C1306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TF</w:t>
            </w:r>
          </w:p>
        </w:tc>
      </w:tr>
      <w:tr w:rsidR="00FA797F" w:rsidRPr="005C4F45" w14:paraId="0ABA27F4" w14:textId="77777777" w:rsidTr="0048497D">
        <w:trPr>
          <w:trHeight w:val="288"/>
        </w:trPr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E27AF" w14:textId="37ED7ADB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04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53952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20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4C2F9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B*1501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8AF8A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VLICLRLLMRD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C2F5E2" w14:textId="31DC3E03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5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FB425" w14:textId="13122F1F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86.00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ECF80" w14:textId="43C38AD2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9264.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B3619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VLICLRLLMR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71355" w14:textId="744E22B2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D6AD7" w14:textId="3AA9435C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1.28</w:t>
            </w: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86E1C" w14:textId="6C1E9951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78.49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4DDE4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G00000163491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17D1A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T00000429845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91002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D/Y</w:t>
            </w:r>
          </w:p>
        </w:tc>
        <w:tc>
          <w:tcPr>
            <w:tcW w:w="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7F418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</w:t>
            </w:r>
          </w:p>
        </w:tc>
        <w:tc>
          <w:tcPr>
            <w:tcW w:w="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C0E9D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1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98B54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3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2FDBD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27322191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D2EE6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4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D1554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M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82750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NEK1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8DBD6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No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68E4A" w14:textId="3D1E9AEE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500000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D75F0" w14:textId="2693E17B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000000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255D8" w14:textId="13756262" w:rsidR="00FA797F" w:rsidRPr="005C4F45" w:rsidRDefault="00443610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6.7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4419E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5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637DF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TF</w:t>
            </w:r>
          </w:p>
        </w:tc>
      </w:tr>
      <w:tr w:rsidR="00FA797F" w:rsidRPr="005C4F45" w14:paraId="359C2F8E" w14:textId="77777777" w:rsidTr="0048497D">
        <w:trPr>
          <w:trHeight w:val="288"/>
        </w:trPr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9B6920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CADEB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95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8DA2D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C*0702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6C6F6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FRTIYLNTLL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6BCAAC" w14:textId="6943D04E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AF344" w14:textId="3744EEE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.26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335D3" w14:textId="5E3547B2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26.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48306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FRSIYLNTLL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32676" w14:textId="4F4E976D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15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7804A" w14:textId="3D9EF3D3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97</w:t>
            </w: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187CD" w14:textId="1BB59D2C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74.32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39320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G00000174080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FE952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T00000310325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6DF8E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T/S</w:t>
            </w:r>
          </w:p>
        </w:tc>
        <w:tc>
          <w:tcPr>
            <w:tcW w:w="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B3296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</w:t>
            </w:r>
          </w:p>
        </w:tc>
        <w:tc>
          <w:tcPr>
            <w:tcW w:w="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082D4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3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7CCCA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1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8500E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66566152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3E76E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24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21F3B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M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50416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CTSF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A8347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No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B18FB" w14:textId="5FD9872E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999904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A1506" w14:textId="74D80DC2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999797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557BA" w14:textId="1E91A0BB" w:rsidR="00FA797F" w:rsidRPr="005C4F45" w:rsidRDefault="00443610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5.9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35E87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5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E205B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TF</w:t>
            </w:r>
          </w:p>
        </w:tc>
      </w:tr>
      <w:tr w:rsidR="00FA797F" w:rsidRPr="005C4F45" w14:paraId="2601F621" w14:textId="77777777" w:rsidTr="0048497D">
        <w:trPr>
          <w:trHeight w:val="288"/>
        </w:trPr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D93506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40A3B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18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97E95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C*0702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9EB6D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LYLWFKTACL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E99183" w14:textId="699B2AA8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.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00B0F" w14:textId="1E855DAE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7.98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50854" w14:textId="15790AE5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615.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D5C19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LYIWFKTACL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32643" w14:textId="4B111E84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FC9DB" w14:textId="45D82D85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5.65</w:t>
            </w: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FB783" w14:textId="549A647B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471.48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01E71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G00000114302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CA6A6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T00000437821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200BA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L/I</w:t>
            </w:r>
          </w:p>
        </w:tc>
        <w:tc>
          <w:tcPr>
            <w:tcW w:w="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2B1EC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</w:t>
            </w:r>
          </w:p>
        </w:tc>
        <w:tc>
          <w:tcPr>
            <w:tcW w:w="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04FC1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3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04840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3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08E61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48751327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2CB85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8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69491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M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E6435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PRKAR2A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6FD73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No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60776" w14:textId="1B73DF44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993307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8F5CF" w14:textId="53D3B621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924142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AEC07" w14:textId="774442D0" w:rsidR="00FA797F" w:rsidRPr="005C4F45" w:rsidRDefault="00443610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.8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D9CB1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5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0E51A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TF</w:t>
            </w:r>
          </w:p>
        </w:tc>
      </w:tr>
      <w:tr w:rsidR="00FA797F" w:rsidRPr="005C4F45" w14:paraId="5FB48F7A" w14:textId="77777777" w:rsidTr="0048497D">
        <w:trPr>
          <w:trHeight w:val="288"/>
        </w:trPr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4C281B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B5EA9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228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B64D8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A*0201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87813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GIINFYTAL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63674A" w14:textId="00C06592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E5B6B" w14:textId="5FD1307D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6.70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61A65" w14:textId="281D732D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50.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F7EB7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KIISFYTALL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D0D25" w14:textId="2117BCE3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.5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E1609" w14:textId="30A7FBE1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3.34</w:t>
            </w: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0500D" w14:textId="5E4BA78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41.01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BFB6F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G00000187955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99CC8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T00000297848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054C3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F/X</w:t>
            </w:r>
          </w:p>
        </w:tc>
        <w:tc>
          <w:tcPr>
            <w:tcW w:w="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087D7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3</w:t>
            </w:r>
          </w:p>
        </w:tc>
        <w:tc>
          <w:tcPr>
            <w:tcW w:w="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83C7E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05:10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56B24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8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C14DA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20270121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8C1B1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05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B7C9D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F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880A8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COL14A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C7CE7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No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09BE2" w14:textId="4FA75F52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924142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91182" w14:textId="2E9BA6E1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000045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16AFD" w14:textId="75858644" w:rsidR="00FA797F" w:rsidRPr="005C4F45" w:rsidRDefault="00443610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3.3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23FAF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9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1D2E6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TF</w:t>
            </w:r>
          </w:p>
        </w:tc>
      </w:tr>
      <w:tr w:rsidR="00FA797F" w:rsidRPr="005C4F45" w14:paraId="6BD43DAE" w14:textId="77777777" w:rsidTr="0048497D">
        <w:trPr>
          <w:trHeight w:val="288"/>
        </w:trPr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F137ED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B5B8F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233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45C56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A*0201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70B7C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LLAASFETL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D06F62" w14:textId="70055326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DEC8E" w14:textId="1C57B7A9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29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8B0EB" w14:textId="28D659F2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2.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7FD17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LLHASFVTL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52D68" w14:textId="5D857FA2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.5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B9E4A" w14:textId="387BE906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49</w:t>
            </w: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43682" w14:textId="25203F63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51.57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BC07E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G00000166578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45C24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T00000546692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FBE07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Y/LX</w:t>
            </w:r>
          </w:p>
        </w:tc>
        <w:tc>
          <w:tcPr>
            <w:tcW w:w="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9CA38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2</w:t>
            </w:r>
          </w:p>
        </w:tc>
        <w:tc>
          <w:tcPr>
            <w:tcW w:w="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F783F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01:09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4E1AD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2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28D0D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13200626-113200627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A1872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30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89664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F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E7761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IQCD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6CA82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No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3CA40" w14:textId="00B3605A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924142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2B7BD" w14:textId="7184389F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993307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FBA3C" w14:textId="1C44FA5A" w:rsidR="00FA797F" w:rsidRPr="005C4F45" w:rsidRDefault="00443610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.5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84AEA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7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ED8EA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TF</w:t>
            </w:r>
          </w:p>
        </w:tc>
      </w:tr>
      <w:tr w:rsidR="00FA797F" w:rsidRPr="005C4F45" w14:paraId="40543693" w14:textId="77777777" w:rsidTr="0048497D">
        <w:trPr>
          <w:trHeight w:val="288"/>
        </w:trPr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4F30A6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A34A3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233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20D03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B*1501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9DD9E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LLAASFETL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87D2B6" w14:textId="1753D31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B6191" w14:textId="78BB5C8C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.95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ABC2A" w14:textId="42A26EB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2.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14B7B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LLHASFVTL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99EAD" w14:textId="02A4A191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.5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92964" w14:textId="52806C64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.69</w:t>
            </w: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5B34D" w14:textId="404276CC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51.57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C5FDE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G00000166578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6D21E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T00000546692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79626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Y/LX</w:t>
            </w:r>
          </w:p>
        </w:tc>
        <w:tc>
          <w:tcPr>
            <w:tcW w:w="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8140F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2</w:t>
            </w:r>
          </w:p>
        </w:tc>
        <w:tc>
          <w:tcPr>
            <w:tcW w:w="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65EA2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01:09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96F3A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2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CE003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13200626-113200627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A81B2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30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E62C1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F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F5ED5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IQCD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5C740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No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9D318" w14:textId="76CADE0D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924142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40853" w14:textId="51F84D9A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993307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0325E" w14:textId="7D4C0652" w:rsidR="00FA797F" w:rsidRPr="005C4F45" w:rsidRDefault="00443610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.5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90E4D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7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664C1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TF</w:t>
            </w:r>
          </w:p>
        </w:tc>
      </w:tr>
      <w:tr w:rsidR="00FA797F" w:rsidRPr="005C4F45" w14:paraId="3C13504F" w14:textId="77777777" w:rsidTr="0048497D">
        <w:trPr>
          <w:trHeight w:val="288"/>
        </w:trPr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BE85FB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6F38F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249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A74B6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A*0201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C5A0F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MLKYQKILWKV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57D9AC" w14:textId="05D5E928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68ECD" w14:textId="4366B5BE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7.99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116DA" w14:textId="673444D9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44.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694DF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MLEYQKILWKV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9E33D" w14:textId="7BF4B7A2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F65CA" w14:textId="08D81406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7.85</w:t>
            </w: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0CCEC" w14:textId="5968F9FE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85.99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27212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G00000088756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EEB96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T00000419673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0CB88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K/E</w:t>
            </w:r>
          </w:p>
        </w:tc>
        <w:tc>
          <w:tcPr>
            <w:tcW w:w="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D0BC8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</w:t>
            </w:r>
          </w:p>
        </w:tc>
        <w:tc>
          <w:tcPr>
            <w:tcW w:w="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9B65F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3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6359F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8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4102C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6890062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D21C2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41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4C4AD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M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9F956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ARHGAP28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F45F1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No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ADF09" w14:textId="36423B13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500000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AFD63" w14:textId="49AFDDFF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006693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7A3BF" w14:textId="76B78F9A" w:rsidR="00FA797F" w:rsidRPr="005C4F45" w:rsidRDefault="00443610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.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1A402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5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DE7D2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TF</w:t>
            </w:r>
          </w:p>
        </w:tc>
      </w:tr>
      <w:tr w:rsidR="00FA797F" w:rsidRPr="005C4F45" w14:paraId="122F4D03" w14:textId="77777777" w:rsidTr="0048497D">
        <w:trPr>
          <w:trHeight w:val="288"/>
        </w:trPr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FCCB8D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9CCCB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262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26927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A*0201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8DC1A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FLPKVLDLI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C0B09A" w14:textId="7A5E682A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3F802" w14:textId="1648234F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18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E4C81" w14:textId="5B4D0009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4.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9BA4C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ILPKVLILI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CA963" w14:textId="09020561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B0225" w14:textId="49AC3D9E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24</w:t>
            </w: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E34B5" w14:textId="69BACE09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72.43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8F9D7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G00000204406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59122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T00000407073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DB1FF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F/X</w:t>
            </w:r>
          </w:p>
        </w:tc>
        <w:tc>
          <w:tcPr>
            <w:tcW w:w="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26C02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2</w:t>
            </w:r>
          </w:p>
        </w:tc>
        <w:tc>
          <w:tcPr>
            <w:tcW w:w="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689F9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06:09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82267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2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C7029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48463742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784D8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7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05C44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F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051AD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MBD5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A43CB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No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7BCCF" w14:textId="26AC33C2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500000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300A1" w14:textId="3CBB4D2B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997527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BF981" w14:textId="1814F097" w:rsidR="00FA797F" w:rsidRPr="005C4F45" w:rsidRDefault="00443610" w:rsidP="004436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9.4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F9B9C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4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19008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TF</w:t>
            </w:r>
          </w:p>
        </w:tc>
      </w:tr>
      <w:tr w:rsidR="00FA797F" w:rsidRPr="005C4F45" w14:paraId="0C33203F" w14:textId="77777777" w:rsidTr="0048497D">
        <w:trPr>
          <w:trHeight w:val="288"/>
        </w:trPr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AA3838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B84CE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273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278BF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A*1101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F3424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TQFLYLWFK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40337B" w14:textId="12CEFBC9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0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3A676" w14:textId="2E4892D8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58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5E039" w14:textId="0A277C0A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.0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7BF01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TQFLYIWFK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74A1A" w14:textId="2BDAB9D8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08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29EE3" w14:textId="1E6EA0AC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42</w:t>
            </w: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64355" w14:textId="1F065094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0.52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1D7B1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G00000114302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C6389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T00000437821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36E7C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L/I</w:t>
            </w:r>
          </w:p>
        </w:tc>
        <w:tc>
          <w:tcPr>
            <w:tcW w:w="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284A9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</w:t>
            </w:r>
          </w:p>
        </w:tc>
        <w:tc>
          <w:tcPr>
            <w:tcW w:w="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7F360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6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09B9D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3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ECC0D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48751327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6C56B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8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08AA4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M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3774A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PRKAR2A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4372F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No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5F618" w14:textId="574BB35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999932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EBF79" w14:textId="4A1237F1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999942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46D1C" w14:textId="510805EE" w:rsidR="00FA797F" w:rsidRPr="005C4F45" w:rsidRDefault="004519A8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.8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A913A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5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257E8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TF</w:t>
            </w:r>
          </w:p>
        </w:tc>
      </w:tr>
      <w:tr w:rsidR="00FA797F" w:rsidRPr="005C4F45" w14:paraId="4CAE06EA" w14:textId="77777777" w:rsidTr="0048497D">
        <w:trPr>
          <w:trHeight w:val="288"/>
        </w:trPr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68D6E0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803E3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286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A1915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A*1101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1155E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LSPACSVTLGK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CD8FB7" w14:textId="299E107C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.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F2DC8" w14:textId="2CC29915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58.75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C2461" w14:textId="1BCBCE31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35.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C6519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LLHASFVTLGK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F2AFA" w14:textId="5A7E6A00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5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089D2" w14:textId="4DCAC1B3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4.13</w:t>
            </w: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3FE54" w14:textId="221B60D0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38.54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0A977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G00000166578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228F9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T00000546692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AC448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Y/LX</w:t>
            </w:r>
          </w:p>
        </w:tc>
        <w:tc>
          <w:tcPr>
            <w:tcW w:w="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8C03F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4</w:t>
            </w:r>
          </w:p>
        </w:tc>
        <w:tc>
          <w:tcPr>
            <w:tcW w:w="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3EC4F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01:11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D47C0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2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6724C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13200626-113200627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BAB31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30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371FC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F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89BB4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IQCD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A02FB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No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15909" w14:textId="7F7708FD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999447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17FDF" w14:textId="772E055A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924142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33A11" w14:textId="2E341361" w:rsidR="00FA797F" w:rsidRPr="005C4F45" w:rsidRDefault="004519A8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.5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796E2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9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44DEA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TF</w:t>
            </w:r>
          </w:p>
        </w:tc>
      </w:tr>
      <w:tr w:rsidR="00FA797F" w:rsidRPr="005C4F45" w14:paraId="376D37DF" w14:textId="77777777" w:rsidTr="0048497D">
        <w:trPr>
          <w:trHeight w:val="288"/>
        </w:trPr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4C110E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71BF4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298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83FA0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A*1101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DAAC1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ALFLVFGRTKK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BC687B" w14:textId="2FEB1CF2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123A2" w14:textId="4E5A181E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.41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0B560" w14:textId="6894C185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45.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AEE34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ALFLVFGRTRK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121ED" w14:textId="1A48B660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8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F3D31" w14:textId="18BAC38E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.50</w:t>
            </w: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B4E34" w14:textId="4BD8FAC2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45.3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403B9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G00000125965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F9A29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T00000374372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9FB72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K/R</w:t>
            </w:r>
          </w:p>
        </w:tc>
        <w:tc>
          <w:tcPr>
            <w:tcW w:w="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03B7A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</w:t>
            </w:r>
          </w:p>
        </w:tc>
        <w:tc>
          <w:tcPr>
            <w:tcW w:w="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682D9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0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69C44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20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5C9F3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35434369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142AC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34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7A0B0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M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C88D4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GDF5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A27D2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No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69853" w14:textId="4BB4F15A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997527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E9DB7" w14:textId="33B9A1D4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997527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54F2C" w14:textId="5EE2A5FB" w:rsidR="00FA797F" w:rsidRPr="005C4F45" w:rsidRDefault="004519A8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B0EB7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5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08A79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TF</w:t>
            </w:r>
          </w:p>
        </w:tc>
      </w:tr>
      <w:tr w:rsidR="00FA797F" w:rsidRPr="005C4F45" w14:paraId="6C2603BE" w14:textId="77777777" w:rsidTr="0048497D">
        <w:trPr>
          <w:trHeight w:val="288"/>
        </w:trPr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053FD9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F5FDF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305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DA130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A*1101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D8A9A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HIIRLMLKY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1AF975" w14:textId="69C236B8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.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0CA3A" w14:textId="1A730643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73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B1346" w14:textId="473B046B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32.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F3619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HIIRLMLE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B5CD5" w14:textId="789A2074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54BF8" w14:textId="5183C50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64</w:t>
            </w: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034D8" w14:textId="42A5E29C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88.75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834CF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G00000088756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ECA15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T00000419673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B5C26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K/E</w:t>
            </w:r>
          </w:p>
        </w:tc>
        <w:tc>
          <w:tcPr>
            <w:tcW w:w="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AF373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</w:t>
            </w:r>
          </w:p>
        </w:tc>
        <w:tc>
          <w:tcPr>
            <w:tcW w:w="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A4DDB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8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9A48B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8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A6E78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6890062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CC2BD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41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7C1FF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M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A3EDB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ARHGAP28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A5510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No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E2A2A" w14:textId="7C59CF35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993307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48810" w14:textId="6B5B565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924142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4C2EE" w14:textId="3DA34E08" w:rsidR="00FA797F" w:rsidRPr="005C4F45" w:rsidRDefault="004519A8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.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6D443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5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A0A33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TF</w:t>
            </w:r>
          </w:p>
        </w:tc>
      </w:tr>
      <w:tr w:rsidR="00FA797F" w:rsidRPr="005C4F45" w14:paraId="071EAF60" w14:textId="77777777" w:rsidTr="0048497D">
        <w:trPr>
          <w:trHeight w:val="288"/>
        </w:trPr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6A793A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95A72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319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F9FFA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A*1101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92E7B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GTCVRVTVQAR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B91DC4" w14:textId="5ABA23A2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7D66C" w14:textId="5E8D536B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.76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9CE7E" w14:textId="3C5C34AF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44.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388C5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GTYVRVTVQA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2D4F8" w14:textId="4370C694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.5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0FB0B" w14:textId="1A648430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3.69</w:t>
            </w: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BC3BD" w14:textId="538F6D6A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42.52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11556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G00000101220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C3877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T00000217195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F1E38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C/Y</w:t>
            </w:r>
          </w:p>
        </w:tc>
        <w:tc>
          <w:tcPr>
            <w:tcW w:w="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74740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</w:t>
            </w:r>
          </w:p>
        </w:tc>
        <w:tc>
          <w:tcPr>
            <w:tcW w:w="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5344C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3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41D7A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20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BB14E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3754429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DCAF6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5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02019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M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C4C06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C20orf27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D8695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No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0B41B" w14:textId="265873B2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924142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A4F91" w14:textId="08E7A000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000045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B4CC2" w14:textId="307D919E" w:rsidR="00FA797F" w:rsidRPr="005C4F45" w:rsidRDefault="004519A8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6.5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C9B93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9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91BDD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TF</w:t>
            </w:r>
          </w:p>
        </w:tc>
      </w:tr>
      <w:tr w:rsidR="00FA797F" w:rsidRPr="005C4F45" w14:paraId="0AEF7587" w14:textId="77777777" w:rsidTr="0048497D">
        <w:trPr>
          <w:trHeight w:val="288"/>
        </w:trPr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3AB14B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065A9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327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8CEF4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A*1101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80FDB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LMLKYQKILWK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34F449" w14:textId="31F5E22F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.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C8968" w14:textId="7F975696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8.41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04269" w14:textId="4BB6EA96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55.0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071A3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LMLEYQKILWK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45C99" w14:textId="0CC6EF24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.5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12005" w14:textId="5ACF16E4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7.80</w:t>
            </w: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60968" w14:textId="113B99B1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30.13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386FD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G00000088756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E7832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T00000419673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5D94D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K/E</w:t>
            </w:r>
          </w:p>
        </w:tc>
        <w:tc>
          <w:tcPr>
            <w:tcW w:w="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E2F39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</w:t>
            </w:r>
          </w:p>
        </w:tc>
        <w:tc>
          <w:tcPr>
            <w:tcW w:w="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665C9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4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BC62E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8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EBDC9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6890062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39127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41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44370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M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BD0FE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ARHGAP28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D67AF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No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F6785" w14:textId="1337D7EB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924142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351B1" w14:textId="517CAC29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924142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1B29D" w14:textId="3BFB79D6" w:rsidR="00FA797F" w:rsidRPr="005C4F45" w:rsidRDefault="004519A8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.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E1D89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5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FC4D8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TF</w:t>
            </w:r>
          </w:p>
        </w:tc>
      </w:tr>
      <w:tr w:rsidR="00FA797F" w:rsidRPr="005C4F45" w14:paraId="44958A6F" w14:textId="77777777" w:rsidTr="0048497D">
        <w:trPr>
          <w:trHeight w:val="288"/>
        </w:trPr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7C7477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CCA75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329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F9A16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A*1101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6FE95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WTGATITVKIK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6163A2" w14:textId="40F2E0DE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81EF6" w14:textId="485F5135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6.94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8866F" w14:textId="04F85111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568.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9F33E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WTGATITVTIK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55DBA" w14:textId="7955BD53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98376" w14:textId="4C90984A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6.90</w:t>
            </w: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50601" w14:textId="4762258F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00.29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440C8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G00000164220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6327C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T00000296641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BCC97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K/T</w:t>
            </w:r>
          </w:p>
        </w:tc>
        <w:tc>
          <w:tcPr>
            <w:tcW w:w="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474FA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</w:t>
            </w:r>
          </w:p>
        </w:tc>
        <w:tc>
          <w:tcPr>
            <w:tcW w:w="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87689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9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83CD5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5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2BA20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76618507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B5C7A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6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7A217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M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22A2B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F2RL2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876FC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No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96056" w14:textId="35705245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500000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1A553" w14:textId="70294DF9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006693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03214" w14:textId="214821DC" w:rsidR="00FA797F" w:rsidRPr="005C4F45" w:rsidRDefault="004519A8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3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DE356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5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72B51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TF</w:t>
            </w:r>
          </w:p>
        </w:tc>
      </w:tr>
      <w:tr w:rsidR="00FA797F" w:rsidRPr="005C4F45" w14:paraId="16ADB263" w14:textId="77777777" w:rsidTr="0048497D">
        <w:trPr>
          <w:trHeight w:val="288"/>
        </w:trPr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EC8D28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0004A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335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7D8AB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A*1101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00465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HTLLLREHNR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C55C4C" w14:textId="40A97C8A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2C5FF" w14:textId="3C60E511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4.35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2A12D" w14:textId="5D91CB8B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433.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E1783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HTLLLWEHN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8C01A" w14:textId="2918D41A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E722C" w14:textId="2CCF6FA4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4.72</w:t>
            </w: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EDBD4" w14:textId="262E2EAA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40.73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3FF54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G00000005381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6EC8A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T00000225275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D5EB9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R/W</w:t>
            </w:r>
          </w:p>
        </w:tc>
        <w:tc>
          <w:tcPr>
            <w:tcW w:w="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7C20A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</w:t>
            </w:r>
          </w:p>
        </w:tc>
        <w:tc>
          <w:tcPr>
            <w:tcW w:w="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BC384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6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8562D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7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ED12C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58275646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B29C6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42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E71E3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M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3ECF5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MPO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61E2A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No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FFCB7" w14:textId="7CDF1120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500000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EA895" w14:textId="7DF83473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006693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64D7F" w14:textId="4F3325DC" w:rsidR="00FA797F" w:rsidRPr="005C4F45" w:rsidRDefault="004519A8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3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7DF9F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5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AB279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TF</w:t>
            </w:r>
          </w:p>
        </w:tc>
      </w:tr>
      <w:tr w:rsidR="00FA797F" w:rsidRPr="005C4F45" w14:paraId="1922DC38" w14:textId="77777777" w:rsidTr="0048497D">
        <w:trPr>
          <w:trHeight w:val="288"/>
        </w:trPr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A13F0F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CD3AD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338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17AA6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A*1101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B143D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MLKYQKILWK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A42B25" w14:textId="411B9672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8131D" w14:textId="48133311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.34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23639" w14:textId="55F4353F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50.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6F7C3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MLEYQKILWK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B9927" w14:textId="087553FB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F5889" w14:textId="218D58C5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.16</w:t>
            </w: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48B23" w14:textId="1AB5C32D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37.43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A91DD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G00000088756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A7E16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T00000419673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3F1AC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K/E</w:t>
            </w:r>
          </w:p>
        </w:tc>
        <w:tc>
          <w:tcPr>
            <w:tcW w:w="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B51F6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</w:t>
            </w:r>
          </w:p>
        </w:tc>
        <w:tc>
          <w:tcPr>
            <w:tcW w:w="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43B95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3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EAE94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8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C2960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6890062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C17E6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41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DAC19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M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FF0E1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ARHGAP28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8D19D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No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E40C3" w14:textId="12D02C8A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500000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752AF" w14:textId="3792C6BB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500000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BAEE3" w14:textId="7A1C3695" w:rsidR="00FA797F" w:rsidRPr="005C4F45" w:rsidRDefault="004519A8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.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0ED7D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4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3C901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TF</w:t>
            </w:r>
          </w:p>
        </w:tc>
      </w:tr>
      <w:tr w:rsidR="00FA797F" w:rsidRPr="005C4F45" w14:paraId="10556CD2" w14:textId="77777777" w:rsidTr="0048497D">
        <w:trPr>
          <w:trHeight w:val="288"/>
        </w:trPr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67144D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2C483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370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996B3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B*0702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74B50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CVRVTVQARVM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710052" w14:textId="5A6764DC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.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635D6" w14:textId="0D3B816A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33.10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C29BC" w14:textId="45B327AE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368.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9E6B7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YVRVTVQARVM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4D704" w14:textId="7BA3ED54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5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99ACE" w14:textId="2B94211C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7.03</w:t>
            </w: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4AF51" w14:textId="260E5F2D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66.35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6B881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G00000101220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0ECED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T00000217195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E258D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C/Y</w:t>
            </w:r>
          </w:p>
        </w:tc>
        <w:tc>
          <w:tcPr>
            <w:tcW w:w="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369D0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</w:t>
            </w:r>
          </w:p>
        </w:tc>
        <w:tc>
          <w:tcPr>
            <w:tcW w:w="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F375D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BCCB8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20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971D5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3754429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0BAB1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5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6E8A0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M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7112E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C20orf27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AB707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No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C4C8D" w14:textId="1217AF96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999447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1A23A" w14:textId="717E3B3F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924142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95F37" w14:textId="00881856" w:rsidR="00FA797F" w:rsidRPr="005C4F45" w:rsidRDefault="004519A8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6.2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69A24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5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45D1F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TF</w:t>
            </w:r>
          </w:p>
        </w:tc>
      </w:tr>
      <w:tr w:rsidR="00FA797F" w:rsidRPr="005C4F45" w14:paraId="4BD2CCCB" w14:textId="77777777" w:rsidTr="0048497D">
        <w:trPr>
          <w:trHeight w:val="288"/>
        </w:trPr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C5FC0" w14:textId="413FC0F4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2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209B6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82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B7777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A*0101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2DCE1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ITSQSLRSPMY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B09CF9" w14:textId="4B9536C5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1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2D267" w14:textId="58595F6D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58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E7A01" w14:textId="1701CEE1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50.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B683B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ITCQSLRSPM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A809D" w14:textId="34793CCA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8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4F780" w14:textId="5599E0A0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.46</w:t>
            </w: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7DC11" w14:textId="5EA82151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59.41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247AC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G00000181903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486FA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T00000314259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AD11B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S/C</w:t>
            </w:r>
          </w:p>
        </w:tc>
        <w:tc>
          <w:tcPr>
            <w:tcW w:w="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4B9B2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</w:t>
            </w:r>
          </w:p>
        </w:tc>
        <w:tc>
          <w:tcPr>
            <w:tcW w:w="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4C70B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3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4C1B1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1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79530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55665314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3563D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5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0291E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M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63E43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OR4C6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F6C6D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No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F7482" w14:textId="069F301E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997527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549B7" w14:textId="096F14D1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999894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9A496" w14:textId="4395A098" w:rsidR="00FA797F" w:rsidRPr="005C4F45" w:rsidRDefault="004519A8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BCBB2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5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254FA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TCL</w:t>
            </w:r>
          </w:p>
        </w:tc>
      </w:tr>
      <w:tr w:rsidR="00FA797F" w:rsidRPr="005C4F45" w14:paraId="7CF160ED" w14:textId="77777777" w:rsidTr="0048497D">
        <w:trPr>
          <w:trHeight w:val="288"/>
        </w:trPr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0756A5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3DC0C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84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D859C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A*0101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B95ED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ITVPRCMKMAY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A3804A" w14:textId="3662FE28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D4C89" w14:textId="7CFA5014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.51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DD958" w14:textId="3B6A4BB4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158.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7D9EF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ITVARCMKMA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0A546" w14:textId="3A7F4FB8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8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16D83" w14:textId="55DE45F8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3.13</w:t>
            </w: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2F078" w14:textId="68E99EFE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77.56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FCFB6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G00000164930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041B8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T00000522484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6306C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P/A</w:t>
            </w:r>
          </w:p>
        </w:tc>
        <w:tc>
          <w:tcPr>
            <w:tcW w:w="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C6D63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</w:t>
            </w:r>
          </w:p>
        </w:tc>
        <w:tc>
          <w:tcPr>
            <w:tcW w:w="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D33C0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4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71CDA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8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A9157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03300195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68EA6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3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B3A30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M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43301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FZD6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598F7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No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9E8EA" w14:textId="5E8FCA43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997527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920CB" w14:textId="74B46AD9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997527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BBFAD" w14:textId="7DE451C3" w:rsidR="00FA797F" w:rsidRPr="005C4F45" w:rsidRDefault="004519A8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40.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4FE9A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5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840F8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TCL/TF</w:t>
            </w:r>
          </w:p>
        </w:tc>
      </w:tr>
      <w:tr w:rsidR="00FA797F" w:rsidRPr="005C4F45" w14:paraId="29A98F6E" w14:textId="77777777" w:rsidTr="0048497D">
        <w:trPr>
          <w:trHeight w:val="288"/>
        </w:trPr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206772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D6A4A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87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3659B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A*0101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DEB84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SSDIGWVLELP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F0D257" w14:textId="0EBD0F2A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20D9A" w14:textId="06481F69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4.70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0970C" w14:textId="77F244BF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7495.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F99D9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KSDIGWIWELW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E08A8" w14:textId="4ABA880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EBB04" w14:textId="5BEF02D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4.14</w:t>
            </w: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98C2D" w14:textId="4C4FD38D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3455.7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380C6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G00000197302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01162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T00000316491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7B459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FQKVI/FX</w:t>
            </w:r>
          </w:p>
        </w:tc>
        <w:tc>
          <w:tcPr>
            <w:tcW w:w="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E6258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4</w:t>
            </w:r>
          </w:p>
        </w:tc>
        <w:tc>
          <w:tcPr>
            <w:tcW w:w="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FA3A8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01:11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64E21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6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029A0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31753824-31753834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9863D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9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FA4F4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F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819D4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ZNF72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3B727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No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6248B" w14:textId="52DB0E29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500000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4A603" w14:textId="7AAA3264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000045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19FCC" w14:textId="464B3352" w:rsidR="00FA797F" w:rsidRPr="005C4F45" w:rsidRDefault="004519A8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8.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C45BB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5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BCAA2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TCL/TF</w:t>
            </w:r>
          </w:p>
        </w:tc>
      </w:tr>
      <w:tr w:rsidR="00FA797F" w:rsidRPr="005C4F45" w14:paraId="5CF6ECF2" w14:textId="77777777" w:rsidTr="0048497D">
        <w:trPr>
          <w:trHeight w:val="288"/>
        </w:trPr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F03BFC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A2842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282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75387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B*4402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C3CEF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YMMNSVLENF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7A5CF7" w14:textId="05FB6E71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.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D35CA" w14:textId="3F2F6BEA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1.87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559DB" w14:textId="44AEE656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34.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4E75F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YMMNSVQENF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D05ED" w14:textId="48E088B1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9037B" w14:textId="438133B3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.06</w:t>
            </w: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749DF" w14:textId="4E768374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2.27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9AEBB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G00000074219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107B1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T00000593945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0B6EA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L/Q</w:t>
            </w:r>
          </w:p>
        </w:tc>
        <w:tc>
          <w:tcPr>
            <w:tcW w:w="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60FE3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</w:t>
            </w:r>
          </w:p>
        </w:tc>
        <w:tc>
          <w:tcPr>
            <w:tcW w:w="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C725A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7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B95F9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9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562E6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49342460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FEB8B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40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C131B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M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5C3F5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TEAD2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B5CFB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No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ACDE4" w14:textId="0B64B99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500000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99353" w14:textId="0A763188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924142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5956C" w14:textId="24BB295E" w:rsidR="00FA797F" w:rsidRPr="005C4F45" w:rsidRDefault="004519A8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3.4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2018A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3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1D28B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TCL/TF</w:t>
            </w:r>
          </w:p>
        </w:tc>
      </w:tr>
      <w:tr w:rsidR="00FA797F" w:rsidRPr="005C4F45" w14:paraId="5B1DA1D9" w14:textId="77777777" w:rsidTr="0048497D">
        <w:trPr>
          <w:trHeight w:val="288"/>
        </w:trPr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ECE093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02705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393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5A675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B*4402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FC6D2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IQIFTIVLVSY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1B4AD7" w14:textId="19C890A9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3112A" w14:textId="31E386AA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9.07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66A3A" w14:textId="46D7890F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549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5F11D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IQMFTIVLVS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FA84B" w14:textId="4B99577D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83F62" w14:textId="20E046D2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7.85</w:t>
            </w: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44914" w14:textId="2612093D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030.55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439C5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G00000206536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8E234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T00000383695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AC21A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I/M</w:t>
            </w:r>
          </w:p>
        </w:tc>
        <w:tc>
          <w:tcPr>
            <w:tcW w:w="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537C9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</w:t>
            </w:r>
          </w:p>
        </w:tc>
        <w:tc>
          <w:tcPr>
            <w:tcW w:w="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9F9C7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3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02688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3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2DDB6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98391289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072B2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20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CFFDD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M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09C06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OR5K3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E6ABF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No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1EFB0" w14:textId="02D28D13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500000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505A9" w14:textId="19B0FA66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000045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6EC3F" w14:textId="04642A72" w:rsidR="00FA797F" w:rsidRPr="005C4F45" w:rsidRDefault="004519A8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23482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5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53060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TCL</w:t>
            </w:r>
          </w:p>
        </w:tc>
      </w:tr>
      <w:tr w:rsidR="00FA797F" w:rsidRPr="005C4F45" w14:paraId="1944DA80" w14:textId="77777777" w:rsidTr="0048497D">
        <w:trPr>
          <w:trHeight w:val="288"/>
        </w:trPr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D6ECE8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B4969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413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C25C6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B*4402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1F498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METLHIIYSEA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2158FD" w14:textId="3E62724B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.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FBFB9" w14:textId="217ED2FB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6.55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ADF92" w14:textId="57005955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637.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FA2D5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METLHIIYLE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68119" w14:textId="204A3729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.5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36D02" w14:textId="6B0073E3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5.91</w:t>
            </w: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99FCB" w14:textId="1A95B690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127.35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4262F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G00000180667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9A13C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T00000367084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B2B33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S/L</w:t>
            </w:r>
          </w:p>
        </w:tc>
        <w:tc>
          <w:tcPr>
            <w:tcW w:w="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52A68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</w:t>
            </w:r>
          </w:p>
        </w:tc>
        <w:tc>
          <w:tcPr>
            <w:tcW w:w="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89A52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9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4FAA7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0C1B7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207052210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47CA6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EA6D2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M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2C12B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YOD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98AA2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No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80D91" w14:textId="42ACD4AF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924142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D4DAB" w14:textId="62BEB608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924142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9525E" w14:textId="4F2C3048" w:rsidR="00FA797F" w:rsidRPr="005C4F45" w:rsidRDefault="004519A8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.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9B14C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5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39696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TCL/TF</w:t>
            </w:r>
          </w:p>
        </w:tc>
      </w:tr>
      <w:tr w:rsidR="00FA797F" w:rsidRPr="005C4F45" w14:paraId="3F144600" w14:textId="77777777" w:rsidTr="0048497D">
        <w:trPr>
          <w:trHeight w:val="288"/>
        </w:trPr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7F2A75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C88B3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521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4E55D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C*0701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FF7D0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VRRASGCLITL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92A4AE" w14:textId="61C78B59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470F2" w14:textId="13995E0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3.29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D9D33" w14:textId="4FF452F8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92.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48A96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VRRASVCLITL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58D42" w14:textId="3D7A6EE9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17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9050E" w14:textId="4B164DAB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4.24</w:t>
            </w: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3A906" w14:textId="0EBBFF2D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60.75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83B32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G00000049167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3DC34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T00000265038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3BE96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G/V</w:t>
            </w:r>
          </w:p>
        </w:tc>
        <w:tc>
          <w:tcPr>
            <w:tcW w:w="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35888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</w:t>
            </w:r>
          </w:p>
        </w:tc>
        <w:tc>
          <w:tcPr>
            <w:tcW w:w="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843A8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6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84D62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5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DA223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60899683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1E405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22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55C59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M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49593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RCC8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B210A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No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F4130" w14:textId="6817F04C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999894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4D65C" w14:textId="05DB4516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999877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04E15" w14:textId="35646DC2" w:rsidR="00FA797F" w:rsidRPr="005C4F45" w:rsidRDefault="004519A8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5.8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03A1E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5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27D79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TCL</w:t>
            </w:r>
          </w:p>
        </w:tc>
      </w:tr>
      <w:tr w:rsidR="00FA797F" w:rsidRPr="005C4F45" w14:paraId="19146DCC" w14:textId="77777777" w:rsidTr="0048497D">
        <w:trPr>
          <w:trHeight w:val="288"/>
        </w:trPr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E4CF0" w14:textId="1EDC42F5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6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A4BFD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72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1D03F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A*0301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EE896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RVYKCLFNH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BDAB51" w14:textId="3F39C8F2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220B0" w14:textId="6E105E44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.00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CC6BE" w14:textId="3D4EC574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65.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159D0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RVYKCIFNH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F64E4" w14:textId="74C652F5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3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E610F" w14:textId="2161501D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56</w:t>
            </w: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E5B50" w14:textId="3641E7F8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55.38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1BDE4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G00000090863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EA5A6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T00000205061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5B8A2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L/I</w:t>
            </w:r>
          </w:p>
        </w:tc>
        <w:tc>
          <w:tcPr>
            <w:tcW w:w="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8E4D7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</w:t>
            </w:r>
          </w:p>
        </w:tc>
        <w:tc>
          <w:tcPr>
            <w:tcW w:w="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FB23E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6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5DFD3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6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85952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74494798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79D6A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33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EEAA8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M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D38AC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GLG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41240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No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CED13" w14:textId="7B7D2A54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999797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FEB36" w14:textId="71BDEB13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999665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F5361" w14:textId="50B9D34A" w:rsidR="00FA797F" w:rsidRPr="005C4F45" w:rsidRDefault="004519A8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77.7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E8523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5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63B78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TCL</w:t>
            </w:r>
          </w:p>
        </w:tc>
      </w:tr>
      <w:tr w:rsidR="00FA797F" w:rsidRPr="005C4F45" w14:paraId="1D0D3082" w14:textId="77777777" w:rsidTr="0048497D">
        <w:trPr>
          <w:trHeight w:val="288"/>
        </w:trPr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C4E0AF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C6E8A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73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9A396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A*0301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58A48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RVYKCLFNHK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F6CF5C" w14:textId="26DED02C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DE925" w14:textId="04A0CBDC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18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5F96D" w14:textId="49054FAC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.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E7AED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RVYKCIFNHK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EB602" w14:textId="01456D73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03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93FC6" w14:textId="7CAADD6B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10</w:t>
            </w: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0489F" w14:textId="2D2021CA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.49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EF6B9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G00000090863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BCD75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T00000205061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5C878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L/I</w:t>
            </w:r>
          </w:p>
        </w:tc>
        <w:tc>
          <w:tcPr>
            <w:tcW w:w="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8483B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</w:t>
            </w:r>
          </w:p>
        </w:tc>
        <w:tc>
          <w:tcPr>
            <w:tcW w:w="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7F8D1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6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14DA9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6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CF6E1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74494798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7EF35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33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07316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M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BDAA0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GLG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EF879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No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F3DAE" w14:textId="31951CFB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999947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E22A4" w14:textId="5D2E8401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999952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3ACBF" w14:textId="67380E13" w:rsidR="00FA797F" w:rsidRPr="005C4F45" w:rsidRDefault="004519A8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77.7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6D396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5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FDDCF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TCL</w:t>
            </w:r>
          </w:p>
        </w:tc>
      </w:tr>
      <w:tr w:rsidR="00FA797F" w:rsidRPr="005C4F45" w14:paraId="4F462D39" w14:textId="77777777" w:rsidTr="0048497D">
        <w:trPr>
          <w:trHeight w:val="288"/>
        </w:trPr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0AAAB1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31C5F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01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43AB6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B*0702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D1590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LPALAFAFFSL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E0E6B1" w14:textId="4CE4DCCF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1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EE2AD" w14:textId="6FF21F34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.62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AE08A" w14:textId="6B0256D6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7.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4D1DF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LPALAFTFFSL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41347" w14:textId="2158DD46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15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47EA1" w14:textId="15FA2DC9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.21</w:t>
            </w: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ADFCC" w14:textId="5D860D0A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5.56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871F3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G00000277893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82CC7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T00000622030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A9C4B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A/T</w:t>
            </w:r>
          </w:p>
        </w:tc>
        <w:tc>
          <w:tcPr>
            <w:tcW w:w="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AC675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</w:t>
            </w:r>
          </w:p>
        </w:tc>
        <w:tc>
          <w:tcPr>
            <w:tcW w:w="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C4ED8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7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9943B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2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85427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31529356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14944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21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47B2A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M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5BC58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SRD5A2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75DC1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No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475C7" w14:textId="54B2DF03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999904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723C3" w14:textId="590AC780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999894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3F331" w14:textId="46FC3A24" w:rsidR="00FA797F" w:rsidRPr="005C4F45" w:rsidRDefault="0086657D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56250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5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963CB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TCL/TF</w:t>
            </w:r>
          </w:p>
        </w:tc>
      </w:tr>
      <w:tr w:rsidR="00FA797F" w:rsidRPr="005C4F45" w14:paraId="32F94116" w14:textId="77777777" w:rsidTr="0048497D">
        <w:trPr>
          <w:trHeight w:val="288"/>
        </w:trPr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41D2AD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C1110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03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760F7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B*0702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FA884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VPLVILIVL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F0A00E" w14:textId="02F7CD3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8F33A" w14:textId="62451EF2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28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7F67A" w14:textId="57D9735D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846.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76A48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MPLVILIVL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51C54" w14:textId="2A9DCF89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CA9FE" w14:textId="4F4325EF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31</w:t>
            </w: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24931" w14:textId="2115CF09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05.83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EC76D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G00000158481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56649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T00000368170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1AF26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V/M</w:t>
            </w:r>
          </w:p>
        </w:tc>
        <w:tc>
          <w:tcPr>
            <w:tcW w:w="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91A39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</w:t>
            </w:r>
          </w:p>
        </w:tc>
        <w:tc>
          <w:tcPr>
            <w:tcW w:w="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FD93E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E05E0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440DC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58293253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913A3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31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31446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M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DCD40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CD1C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7C1A1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No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C0BDD" w14:textId="0D74780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993307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FF6FA" w14:textId="0E6E4B4D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500000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2988F" w14:textId="1324C608" w:rsidR="00FA797F" w:rsidRPr="005C4F45" w:rsidRDefault="0086657D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2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36137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7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56ED1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TF</w:t>
            </w:r>
          </w:p>
        </w:tc>
      </w:tr>
      <w:tr w:rsidR="00FA797F" w:rsidRPr="005C4F45" w14:paraId="71790F1E" w14:textId="77777777" w:rsidTr="0048497D">
        <w:trPr>
          <w:trHeight w:val="288"/>
        </w:trPr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42B7E5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589EE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04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96313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B*0702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AB428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VPLVILIVLVL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9E3DB7" w14:textId="77886C8D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.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297DC" w14:textId="3D3B889A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3.83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8887F" w14:textId="3FAEBEB1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462.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9451B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MPLVILIVLVL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CF5E7" w14:textId="0B03E84B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8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25146" w14:textId="220D34C9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3.50</w:t>
            </w: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4A04E" w14:textId="1E370551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22.61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69AD1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G00000158481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E0C88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T00000368170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3979F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V/M</w:t>
            </w:r>
          </w:p>
        </w:tc>
        <w:tc>
          <w:tcPr>
            <w:tcW w:w="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C7CEA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</w:t>
            </w:r>
          </w:p>
        </w:tc>
        <w:tc>
          <w:tcPr>
            <w:tcW w:w="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0E1CA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2F8D8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1570E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58293253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56CBC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31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9280F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M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2B764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CD1C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25F68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No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2D7CD" w14:textId="1EC874F2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997527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D7DBB" w14:textId="78767BE4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924142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D59DC" w14:textId="3D077F83" w:rsidR="00FA797F" w:rsidRPr="005C4F45" w:rsidRDefault="0086657D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2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D1393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5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4F99E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TF</w:t>
            </w:r>
          </w:p>
        </w:tc>
      </w:tr>
      <w:tr w:rsidR="00FA797F" w:rsidRPr="005C4F45" w14:paraId="76EB66DB" w14:textId="77777777" w:rsidTr="0048497D">
        <w:trPr>
          <w:trHeight w:val="288"/>
        </w:trPr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45E13E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EDE5E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41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583A2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C*0702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79C45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FRIYAVSTLL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52C24D" w14:textId="47B9588F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0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50FDD" w14:textId="4D1A7964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44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E6FEB" w14:textId="28A6D306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38.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87418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FRYYRVSILL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AA1DF" w14:textId="397AB0F3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01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0CA17" w14:textId="4DDDDC6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44</w:t>
            </w: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5CBA4" w14:textId="3A3E31BC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4.53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23304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G00000003756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BCB2A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T00000347869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DD243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R/X</w:t>
            </w:r>
          </w:p>
        </w:tc>
        <w:tc>
          <w:tcPr>
            <w:tcW w:w="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84388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3</w:t>
            </w:r>
          </w:p>
        </w:tc>
        <w:tc>
          <w:tcPr>
            <w:tcW w:w="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3A787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01:10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EA7E9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3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C3C28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50105674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CB24F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27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14A21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F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5AE20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RBM5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5EF2B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No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533E4" w14:textId="01B5F266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999952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481A0" w14:textId="52D75C7F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999942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DC220" w14:textId="4DE32DAE" w:rsidR="00FA797F" w:rsidRPr="005C4F45" w:rsidRDefault="0086657D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39.7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D07CA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9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092C5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TCL/TF</w:t>
            </w:r>
          </w:p>
        </w:tc>
      </w:tr>
      <w:tr w:rsidR="00FA797F" w:rsidRPr="005C4F45" w14:paraId="4EE2D50C" w14:textId="77777777" w:rsidTr="0048497D">
        <w:trPr>
          <w:trHeight w:val="288"/>
        </w:trPr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D5D0DA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A0740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73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4E3BC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C*0702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19A0F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NPRRVSILL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D00778" w14:textId="2C872FC1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3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B4E26" w14:textId="2E22DFBD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5.80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1F38E" w14:textId="6A096810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6100.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949B4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RYYRVSILL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D644A" w14:textId="4354BD98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4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D6C49" w14:textId="31D2694B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07</w:t>
            </w: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FFAAB" w14:textId="51F1354D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46.3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05D45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G00000003756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6F02A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T00000347869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85BC5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R/X</w:t>
            </w:r>
          </w:p>
        </w:tc>
        <w:tc>
          <w:tcPr>
            <w:tcW w:w="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5463E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3</w:t>
            </w:r>
          </w:p>
        </w:tc>
        <w:tc>
          <w:tcPr>
            <w:tcW w:w="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4A2C6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01:09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54F22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3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9B6F4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50105674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C5BD2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27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B756F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F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4FDC3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RBM5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804E5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No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0A421" w14:textId="696206FE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999665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53EC9" w14:textId="256E1725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000000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672B9" w14:textId="47F11E83" w:rsidR="00FA797F" w:rsidRPr="005C4F45" w:rsidRDefault="0086657D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39.7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BE48B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0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B9152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TCL/TF</w:t>
            </w:r>
          </w:p>
        </w:tc>
      </w:tr>
      <w:tr w:rsidR="00FA797F" w:rsidRPr="005C4F45" w14:paraId="7B4584A1" w14:textId="77777777" w:rsidTr="0048497D">
        <w:trPr>
          <w:trHeight w:val="288"/>
        </w:trPr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41A87" w14:textId="38952804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7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A9FD5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224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292B5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A*2402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30BFC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KMLLTEILL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8FA168" w14:textId="593FD5BB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FEAF9" w14:textId="0384062C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6.27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62448" w14:textId="045F09C6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05.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A9F1F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KMILTGILLI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72E3F" w14:textId="0B0365C9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5F363" w14:textId="567A37CB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5.92</w:t>
            </w: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70842" w14:textId="0E731A22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70.32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4D060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G00000198759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ACB38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T00000361306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2DCBE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R/X</w:t>
            </w:r>
          </w:p>
        </w:tc>
        <w:tc>
          <w:tcPr>
            <w:tcW w:w="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B1DBF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3</w:t>
            </w:r>
          </w:p>
        </w:tc>
        <w:tc>
          <w:tcPr>
            <w:tcW w:w="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0EF1E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01:10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23DB8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X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6A44A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3623885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9B306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41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5EF08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F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FD76F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GFL6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8626A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No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452FB" w14:textId="29E5EBFA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500000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022D4" w14:textId="6AA2B6F9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006693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4E8F8" w14:textId="2B74000C" w:rsidR="00FA797F" w:rsidRPr="005C4F45" w:rsidRDefault="007A1CA5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A56A6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5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AEF27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TCL/TF</w:t>
            </w:r>
          </w:p>
        </w:tc>
      </w:tr>
      <w:tr w:rsidR="00FA797F" w:rsidRPr="005C4F45" w14:paraId="4AC20D21" w14:textId="77777777" w:rsidTr="0048497D">
        <w:trPr>
          <w:trHeight w:val="288"/>
        </w:trPr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100C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A6412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242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DB37F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A*0201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BE860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MINTSILLIFI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0E9188" w14:textId="00F73FE1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1BC0B" w14:textId="141A2D3B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5.74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796DD" w14:textId="37ADB60E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88.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35DDA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MILTGILLIEI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43C34" w14:textId="50BAD8A1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.5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65FB9" w14:textId="73F4ADF9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4.36</w:t>
            </w: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304F6" w14:textId="359DD01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9.07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23985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G00000198759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5695F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T00000361306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85B58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R/X</w:t>
            </w:r>
          </w:p>
        </w:tc>
        <w:tc>
          <w:tcPr>
            <w:tcW w:w="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52625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3</w:t>
            </w:r>
          </w:p>
        </w:tc>
        <w:tc>
          <w:tcPr>
            <w:tcW w:w="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537ED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01:11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F5AD0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X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B9DA1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3623885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AE893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41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94D5C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F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99153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GFL6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8DAE5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No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25071" w14:textId="234849C5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924142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4E34E" w14:textId="47B7EFB3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500000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10287" w14:textId="1AD13043" w:rsidR="00FA797F" w:rsidRPr="005C4F45" w:rsidRDefault="007A1CA5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AAAB2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9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3243D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TCL/TF</w:t>
            </w:r>
          </w:p>
        </w:tc>
      </w:tr>
      <w:tr w:rsidR="00FA797F" w:rsidRPr="005C4F45" w14:paraId="2804F601" w14:textId="77777777" w:rsidTr="0048497D">
        <w:trPr>
          <w:trHeight w:val="288"/>
        </w:trPr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7E8415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DCBFB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292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7386B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A*2402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C51B6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QFLESCDEVI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47A215" w14:textId="285A3F28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20035" w14:textId="4FDF48FE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6.01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EBF67" w14:textId="54F40F7A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714.0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1BD91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KFLESCDEVI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233C7" w14:textId="276414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9136F" w14:textId="3EC08B23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3.55</w:t>
            </w: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B87BB" w14:textId="42026965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384.29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2D4E5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G00000140798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E255E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T00000311303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C4843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Q/K</w:t>
            </w:r>
          </w:p>
        </w:tc>
        <w:tc>
          <w:tcPr>
            <w:tcW w:w="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D0643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</w:t>
            </w:r>
          </w:p>
        </w:tc>
        <w:tc>
          <w:tcPr>
            <w:tcW w:w="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5FC99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865A1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6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FA87C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48115417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F4C1B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66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75DFC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M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D4C89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ABCC12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E0241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No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95354" w14:textId="3B543316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993307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E7D94" w14:textId="1E2C1D01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006693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47C37" w14:textId="41C22824" w:rsidR="00FA797F" w:rsidRPr="005C4F45" w:rsidRDefault="007A1CA5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E47EE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0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A82B3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TCL/TF</w:t>
            </w:r>
          </w:p>
        </w:tc>
      </w:tr>
      <w:tr w:rsidR="00FA797F" w:rsidRPr="005C4F45" w14:paraId="7B4B6B9F" w14:textId="77777777" w:rsidTr="0048497D">
        <w:trPr>
          <w:trHeight w:val="288"/>
        </w:trPr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5E4A32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14517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316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476E5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A*2402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20CA1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SAWLPGGRCS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0B435E" w14:textId="29359FA6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5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466E8" w14:textId="2AE437C1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0.00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CB290" w14:textId="18E96B33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43577.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B27D0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RFWLRGGRCW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326CF" w14:textId="0DEF322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.5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4C1A5" w14:textId="0692DFC2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.93</w:t>
            </w: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5A6E4" w14:textId="24E951D1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724.85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04B67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G00000118194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96857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T00000509001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494BE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R/X</w:t>
            </w:r>
          </w:p>
        </w:tc>
        <w:tc>
          <w:tcPr>
            <w:tcW w:w="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B0D46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4</w:t>
            </w:r>
          </w:p>
        </w:tc>
        <w:tc>
          <w:tcPr>
            <w:tcW w:w="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8FE83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01:10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8B764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03BF6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201362014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934E5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9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EF795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F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CC00F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TNNT2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0CA60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No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0B74B" w14:textId="2779BA35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924142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479BB" w14:textId="28664D42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000000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EF1B2" w14:textId="0CFDAD85" w:rsidR="00FA797F" w:rsidRPr="005C4F45" w:rsidRDefault="007A1CA5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B0FC2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9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85401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TCL</w:t>
            </w:r>
          </w:p>
        </w:tc>
      </w:tr>
      <w:tr w:rsidR="00FA797F" w:rsidRPr="005C4F45" w14:paraId="2F53591F" w14:textId="77777777" w:rsidTr="0048497D">
        <w:trPr>
          <w:trHeight w:val="288"/>
        </w:trPr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6CBAFC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E11B7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342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A6DD9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A*2402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50BE8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VFTQSFVTVSI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467050" w14:textId="093A788A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F8D46" w14:textId="6C6C72F2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5.70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B729A" w14:textId="350261FE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59.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82BF4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VFTQSFITVSI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AF759" w14:textId="2F179C9B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FE4A8" w14:textId="1D9C0653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5.59</w:t>
            </w: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3B3E9" w14:textId="1A6CC7E2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330.56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9B1EE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G00000102290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BF1D2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T00000406881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8D098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V/I</w:t>
            </w:r>
          </w:p>
        </w:tc>
        <w:tc>
          <w:tcPr>
            <w:tcW w:w="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71FC0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</w:t>
            </w:r>
          </w:p>
        </w:tc>
        <w:tc>
          <w:tcPr>
            <w:tcW w:w="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9DBFF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7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997E9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X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58A0E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91877651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E0EB5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47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70480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M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49F08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PCDH11X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5CB8E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No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EAB4D" w14:textId="2B307EF0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993307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E82F7" w14:textId="714ACBD6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997527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2F6F9" w14:textId="166A333F" w:rsidR="00FA797F" w:rsidRPr="005C4F45" w:rsidRDefault="007A1CA5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9A5F8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5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0EA25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TCL</w:t>
            </w:r>
          </w:p>
        </w:tc>
      </w:tr>
      <w:tr w:rsidR="00FA797F" w:rsidRPr="005C4F45" w14:paraId="6380AF29" w14:textId="77777777" w:rsidTr="0048497D">
        <w:trPr>
          <w:trHeight w:val="288"/>
        </w:trPr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8EBF46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C9F12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346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F49AE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C*0401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A97BD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YFATLITELV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DC0D7E" w14:textId="232EFE12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E80D4" w14:textId="6DF16889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.60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107C8" w14:textId="4C2BC52C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139.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43110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YFATLITELF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B0F80" w14:textId="6FA7003D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12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E6F6C" w14:textId="313DCE4A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45</w:t>
            </w: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57ED7" w14:textId="7DFD6E88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1.13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FDA92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G00000143105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0CC0F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T00000369771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13E0F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V/F</w:t>
            </w:r>
          </w:p>
        </w:tc>
        <w:tc>
          <w:tcPr>
            <w:tcW w:w="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67A6D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</w:t>
            </w:r>
          </w:p>
        </w:tc>
        <w:tc>
          <w:tcPr>
            <w:tcW w:w="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36B2E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0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3BDC5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4045D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10517818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81671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32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19870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M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1BAAE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KCNA1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395AE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No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20057" w14:textId="0C465242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999917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3D210" w14:textId="085DD23D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500000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E7C17" w14:textId="5736E1FF" w:rsidR="00FA797F" w:rsidRPr="005C4F45" w:rsidRDefault="007A1CA5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B54C0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7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F0DC9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TCL</w:t>
            </w:r>
          </w:p>
        </w:tc>
      </w:tr>
      <w:tr w:rsidR="00FA797F" w:rsidRPr="005C4F45" w14:paraId="545C019E" w14:textId="77777777" w:rsidTr="0048497D">
        <w:trPr>
          <w:trHeight w:val="288"/>
        </w:trPr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CC9B40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CBA8B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350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D4D99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C*0401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6BE05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YLCAGAVDF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44C50C" w14:textId="5CD5AFA6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82151" w14:textId="263E2BB4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.79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316F6" w14:textId="6BE8804F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987.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4C2D9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YLCAGAVYF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3AC64" w14:textId="7F60B582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93C97" w14:textId="38B2FCA0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.11</w:t>
            </w: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63E0B" w14:textId="1C782CE5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194.53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6EB3C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G00000104812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B4252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T00000323798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C48B5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D/Y</w:t>
            </w:r>
          </w:p>
        </w:tc>
        <w:tc>
          <w:tcPr>
            <w:tcW w:w="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E50F3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</w:t>
            </w:r>
          </w:p>
        </w:tc>
        <w:tc>
          <w:tcPr>
            <w:tcW w:w="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4443C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8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A6FFC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9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70D9C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48985873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1E547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21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592D5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M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EDE81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GYS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ACEB5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No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8D969" w14:textId="5FA8FBA4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500000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95AF4" w14:textId="28B71CD8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000045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2F2E6" w14:textId="22CC9EA1" w:rsidR="00FA797F" w:rsidRPr="005C4F45" w:rsidRDefault="007A1CA5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32.9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D1421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5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A2722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TCL</w:t>
            </w:r>
          </w:p>
        </w:tc>
      </w:tr>
      <w:tr w:rsidR="00FA797F" w:rsidRPr="005C4F45" w14:paraId="3B9DAF4E" w14:textId="77777777" w:rsidTr="0048497D">
        <w:trPr>
          <w:trHeight w:val="288"/>
        </w:trPr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6E210" w14:textId="67CE1E2C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9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B6D95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48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7CAF1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B*0702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142E9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IPDSIAVIQQL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60C9CC" w14:textId="0CC050DB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.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A7932" w14:textId="24E1D1FB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.29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81DB9" w14:textId="124E7265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549.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922A4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IPDSIALIQQL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2BEA7" w14:textId="5F1EF578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.5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8D4AC" w14:textId="60C77358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.47</w:t>
            </w: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3B9AE" w14:textId="5D8263D3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403.1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710F7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G00000205413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2BBE1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T00000379958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E9303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V/L</w:t>
            </w:r>
          </w:p>
        </w:tc>
        <w:tc>
          <w:tcPr>
            <w:tcW w:w="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A9F9F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</w:t>
            </w:r>
          </w:p>
        </w:tc>
        <w:tc>
          <w:tcPr>
            <w:tcW w:w="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A862F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7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A7073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7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8A82B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93103541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862E5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85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6CCE6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M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F6800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SAMD9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596AD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No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23A0C" w14:textId="48C94240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924142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9B7F9" w14:textId="3F51F353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924142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3AE97" w14:textId="08CD04E8" w:rsidR="00FA797F" w:rsidRPr="005C4F45" w:rsidRDefault="007A1CA5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2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D963E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5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9BBFC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TF</w:t>
            </w:r>
          </w:p>
        </w:tc>
      </w:tr>
      <w:tr w:rsidR="00FA797F" w:rsidRPr="005C4F45" w14:paraId="1867E991" w14:textId="77777777" w:rsidTr="0048497D">
        <w:trPr>
          <w:trHeight w:val="288"/>
        </w:trPr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5B075F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69EA7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94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15005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C*0702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7CA79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NGHDCWSLISL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BF6B23" w14:textId="48EA9FC0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DD5C2" w14:textId="6DB5834A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31.20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E6E95" w14:textId="7EB5DF53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9831.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534AE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NRHDCWSLISL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2B612" w14:textId="1ED8EE98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.5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FDFF5" w14:textId="318AFC29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3.05</w:t>
            </w: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F7785" w14:textId="44F5A4C1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7886.91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90806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G00000174016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5BECD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T00000538312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5722D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G/R</w:t>
            </w:r>
          </w:p>
        </w:tc>
        <w:tc>
          <w:tcPr>
            <w:tcW w:w="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9E890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</w:t>
            </w:r>
          </w:p>
        </w:tc>
        <w:tc>
          <w:tcPr>
            <w:tcW w:w="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BA957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2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C3DF5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X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1A131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80442957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1AFB0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4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DD970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M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B8A1B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FAM46D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E27B7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No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685A1" w14:textId="69C40F15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924142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1256B" w14:textId="50B8F2FB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000000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528A0" w14:textId="67C55141" w:rsidR="00FA797F" w:rsidRPr="005C4F45" w:rsidRDefault="007A1CA5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46927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9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2CDA5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TF</w:t>
            </w:r>
          </w:p>
        </w:tc>
      </w:tr>
      <w:tr w:rsidR="00FA797F" w:rsidRPr="005C4F45" w14:paraId="7B97ECB9" w14:textId="77777777" w:rsidTr="0048497D">
        <w:trPr>
          <w:trHeight w:val="288"/>
        </w:trPr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78231C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7D54B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04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E7C34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C*0702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FCE8C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GRQSWSSYV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43D435" w14:textId="6BFF5972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.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0DF21" w14:textId="12325AB5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98</w:t>
            </w:r>
          </w:p>
        </w:tc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CC1CB" w14:textId="5A11824A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583.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34330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GRQSWSLYV</w:t>
            </w:r>
          </w:p>
        </w:tc>
        <w:tc>
          <w:tcPr>
            <w:tcW w:w="56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57C5B" w14:textId="0648E5EE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4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07977" w14:textId="45983674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48</w:t>
            </w: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08BDF" w14:textId="4058E378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81.15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2A1FB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G00000137210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D0E52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T00000473276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B4E9B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S/L</w:t>
            </w:r>
          </w:p>
        </w:tc>
        <w:tc>
          <w:tcPr>
            <w:tcW w:w="4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38306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</w:t>
            </w:r>
          </w:p>
        </w:tc>
        <w:tc>
          <w:tcPr>
            <w:tcW w:w="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65A8B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7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C466A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6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601A8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0756495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A9039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4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BE733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M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1592F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TMEM14B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728C1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No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3554C" w14:textId="04970CC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999665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C0EA3" w14:textId="5CA6AA8A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924142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A6EBD" w14:textId="68CB9714" w:rsidR="00FA797F" w:rsidRPr="005C4F45" w:rsidRDefault="007A1CA5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.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7153C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5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6910F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TF</w:t>
            </w:r>
          </w:p>
        </w:tc>
      </w:tr>
      <w:tr w:rsidR="00FA797F" w:rsidRPr="005C4F45" w14:paraId="7729D70E" w14:textId="77777777" w:rsidTr="0048497D">
        <w:trPr>
          <w:trHeight w:val="288"/>
        </w:trPr>
        <w:tc>
          <w:tcPr>
            <w:tcW w:w="454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vAlign w:val="center"/>
          </w:tcPr>
          <w:p w14:paraId="0E617437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B410F6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26</w:t>
            </w:r>
          </w:p>
        </w:tc>
        <w:tc>
          <w:tcPr>
            <w:tcW w:w="510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FB82EF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C*0702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DAF54C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FWYYAKVEL</w:t>
            </w:r>
          </w:p>
        </w:tc>
        <w:tc>
          <w:tcPr>
            <w:tcW w:w="680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vAlign w:val="center"/>
          </w:tcPr>
          <w:p w14:paraId="670142B8" w14:textId="3E175C4E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8</w:t>
            </w:r>
          </w:p>
        </w:tc>
        <w:tc>
          <w:tcPr>
            <w:tcW w:w="680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696C14" w14:textId="7C6FF1D3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21</w:t>
            </w:r>
          </w:p>
        </w:tc>
        <w:tc>
          <w:tcPr>
            <w:tcW w:w="581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640FF0" w14:textId="24AC5BF0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46.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C42767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FWYYAKVDL</w:t>
            </w:r>
          </w:p>
        </w:tc>
        <w:tc>
          <w:tcPr>
            <w:tcW w:w="567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28839F" w14:textId="096765FC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</w:t>
            </w:r>
          </w:p>
        </w:tc>
        <w:tc>
          <w:tcPr>
            <w:tcW w:w="579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4E1F22" w14:textId="0E3C2F4D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61</w:t>
            </w:r>
          </w:p>
        </w:tc>
        <w:tc>
          <w:tcPr>
            <w:tcW w:w="547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0D5A48" w14:textId="3A4CCDAC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65.39</w:t>
            </w:r>
          </w:p>
        </w:tc>
        <w:tc>
          <w:tcPr>
            <w:tcW w:w="624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4D6177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G00000167283</w:t>
            </w:r>
          </w:p>
        </w:tc>
        <w:tc>
          <w:tcPr>
            <w:tcW w:w="624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A0B585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NST00000524422</w:t>
            </w:r>
          </w:p>
        </w:tc>
        <w:tc>
          <w:tcPr>
            <w:tcW w:w="510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609E5D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E/D</w:t>
            </w:r>
          </w:p>
        </w:tc>
        <w:tc>
          <w:tcPr>
            <w:tcW w:w="451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A8109B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</w:t>
            </w:r>
          </w:p>
        </w:tc>
        <w:tc>
          <w:tcPr>
            <w:tcW w:w="537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91D456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8</w:t>
            </w:r>
          </w:p>
        </w:tc>
        <w:tc>
          <w:tcPr>
            <w:tcW w:w="397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8BD2C4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1</w:t>
            </w:r>
          </w:p>
        </w:tc>
        <w:tc>
          <w:tcPr>
            <w:tcW w:w="794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2175C7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118406995</w:t>
            </w:r>
          </w:p>
        </w:tc>
        <w:tc>
          <w:tcPr>
            <w:tcW w:w="510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B0458F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37</w:t>
            </w:r>
          </w:p>
        </w:tc>
        <w:tc>
          <w:tcPr>
            <w:tcW w:w="567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6958EF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M</w:t>
            </w:r>
          </w:p>
        </w:tc>
        <w:tc>
          <w:tcPr>
            <w:tcW w:w="794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85CECD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ATP5L</w:t>
            </w:r>
          </w:p>
        </w:tc>
        <w:tc>
          <w:tcPr>
            <w:tcW w:w="454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5B3942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No</w:t>
            </w:r>
          </w:p>
        </w:tc>
        <w:tc>
          <w:tcPr>
            <w:tcW w:w="635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B067F3" w14:textId="4D5249DE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500000</w:t>
            </w:r>
          </w:p>
        </w:tc>
        <w:tc>
          <w:tcPr>
            <w:tcW w:w="592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90C05B" w14:textId="412514F3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 w:rsidRPr="005C4F4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997527</w:t>
            </w:r>
          </w:p>
        </w:tc>
        <w:tc>
          <w:tcPr>
            <w:tcW w:w="624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3005D3" w14:textId="0D075766" w:rsidR="00FA797F" w:rsidRPr="005C4F45" w:rsidRDefault="007A1CA5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3.4</w:t>
            </w:r>
          </w:p>
        </w:tc>
        <w:tc>
          <w:tcPr>
            <w:tcW w:w="454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5C5448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2</w:t>
            </w:r>
          </w:p>
        </w:tc>
        <w:tc>
          <w:tcPr>
            <w:tcW w:w="510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1A25D3" w14:textId="77777777" w:rsidR="00FA797F" w:rsidRPr="005C4F45" w:rsidRDefault="00FA797F" w:rsidP="00FA79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</w:pPr>
            <w:r w:rsidRPr="005C4F45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  <w:lang w:val="en-US"/>
              </w:rPr>
              <w:t>TF</w:t>
            </w:r>
          </w:p>
        </w:tc>
      </w:tr>
    </w:tbl>
    <w:p w14:paraId="327EE82E" w14:textId="141021E3" w:rsidR="00BB0B3D" w:rsidRPr="005C4F45" w:rsidRDefault="00B109E0" w:rsidP="00B109E0">
      <w:pPr>
        <w:spacing w:after="0" w:line="240" w:lineRule="auto"/>
        <w:contextualSpacing/>
        <w:rPr>
          <w:rFonts w:ascii="Times New Roman" w:hAnsi="Times New Roman" w:cs="Times New Roman"/>
          <w:lang w:val="en-US"/>
        </w:rPr>
      </w:pPr>
      <w:r w:rsidRPr="005C4F45">
        <w:rPr>
          <w:rFonts w:ascii="Times New Roman" w:eastAsia="Times New Roman" w:hAnsi="Times New Roman" w:cs="Times New Roman"/>
          <w:color w:val="000000"/>
          <w:sz w:val="18"/>
          <w:szCs w:val="18"/>
          <w:lang w:val="en-US" w:eastAsia="da-DK"/>
        </w:rPr>
        <w:t>RCC, renal cell carcin</w:t>
      </w:r>
      <w:r w:rsidR="0048497D">
        <w:rPr>
          <w:rFonts w:ascii="Times New Roman" w:eastAsia="Times New Roman" w:hAnsi="Times New Roman" w:cs="Times New Roman"/>
          <w:color w:val="000000"/>
          <w:sz w:val="18"/>
          <w:szCs w:val="18"/>
          <w:lang w:val="en-US" w:eastAsia="da-DK"/>
        </w:rPr>
        <w:t>oma, WT: wild type, Mut: mutant</w:t>
      </w:r>
      <w:r w:rsidRPr="005C4F45">
        <w:rPr>
          <w:rFonts w:ascii="Times New Roman" w:eastAsia="Times New Roman" w:hAnsi="Times New Roman" w:cs="Times New Roman"/>
          <w:color w:val="000000"/>
          <w:sz w:val="18"/>
          <w:szCs w:val="18"/>
          <w:lang w:val="en-US" w:eastAsia="da-DK"/>
        </w:rPr>
        <w:t xml:space="preserve">, </w:t>
      </w:r>
      <w:r w:rsidR="007A1CA5">
        <w:rPr>
          <w:rFonts w:ascii="Times New Roman" w:eastAsia="Times New Roman" w:hAnsi="Times New Roman" w:cs="Times New Roman"/>
          <w:color w:val="000000"/>
          <w:sz w:val="18"/>
          <w:szCs w:val="18"/>
          <w:lang w:val="en-US" w:eastAsia="da-DK"/>
        </w:rPr>
        <w:t>HUGO: human genome organization, RPM: reads per million.</w:t>
      </w:r>
    </w:p>
    <w:sectPr w:rsidR="00BB0B3D" w:rsidRPr="005C4F45" w:rsidSect="00E00E74">
      <w:pgSz w:w="16838" w:h="11906" w:orient="landscape"/>
      <w:pgMar w:top="1440" w:right="1440" w:bottom="1440" w:left="5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AE3D79" w14:textId="77777777" w:rsidR="00C85A33" w:rsidRDefault="00C85A33" w:rsidP="00E3097A">
      <w:pPr>
        <w:spacing w:after="0" w:line="240" w:lineRule="auto"/>
      </w:pPr>
      <w:r>
        <w:separator/>
      </w:r>
    </w:p>
  </w:endnote>
  <w:endnote w:type="continuationSeparator" w:id="0">
    <w:p w14:paraId="7ED59D23" w14:textId="77777777" w:rsidR="00C85A33" w:rsidRDefault="00C85A33" w:rsidP="00E309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3FE538" w14:textId="77777777" w:rsidR="00C85A33" w:rsidRDefault="00C85A33" w:rsidP="00E3097A">
      <w:pPr>
        <w:spacing w:after="0" w:line="240" w:lineRule="auto"/>
      </w:pPr>
      <w:r>
        <w:separator/>
      </w:r>
    </w:p>
  </w:footnote>
  <w:footnote w:type="continuationSeparator" w:id="0">
    <w:p w14:paraId="023B5B43" w14:textId="77777777" w:rsidR="00C85A33" w:rsidRDefault="00C85A33" w:rsidP="00E3097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NDC2NLMwsTCxtDRR0lEKTi0uzszPAykwrAUAHpC+yywAAAA="/>
  </w:docVars>
  <w:rsids>
    <w:rsidRoot w:val="003B2CDA"/>
    <w:rsid w:val="00036C89"/>
    <w:rsid w:val="00073983"/>
    <w:rsid w:val="00300A5D"/>
    <w:rsid w:val="00375263"/>
    <w:rsid w:val="003B2CDA"/>
    <w:rsid w:val="003B7C98"/>
    <w:rsid w:val="00443610"/>
    <w:rsid w:val="004519A8"/>
    <w:rsid w:val="00465C05"/>
    <w:rsid w:val="0048497D"/>
    <w:rsid w:val="00577DBE"/>
    <w:rsid w:val="005B7821"/>
    <w:rsid w:val="005C4F45"/>
    <w:rsid w:val="005D6A1B"/>
    <w:rsid w:val="005F7D07"/>
    <w:rsid w:val="00674A84"/>
    <w:rsid w:val="006B6F0E"/>
    <w:rsid w:val="0074559A"/>
    <w:rsid w:val="007A1CA5"/>
    <w:rsid w:val="0086657D"/>
    <w:rsid w:val="008808A6"/>
    <w:rsid w:val="009D5615"/>
    <w:rsid w:val="009F4CFC"/>
    <w:rsid w:val="00A5442C"/>
    <w:rsid w:val="00A72B63"/>
    <w:rsid w:val="00A87476"/>
    <w:rsid w:val="00AD1DBD"/>
    <w:rsid w:val="00B109E0"/>
    <w:rsid w:val="00B15622"/>
    <w:rsid w:val="00B660C4"/>
    <w:rsid w:val="00B80F81"/>
    <w:rsid w:val="00BB0B3D"/>
    <w:rsid w:val="00C30555"/>
    <w:rsid w:val="00C7092E"/>
    <w:rsid w:val="00C85A33"/>
    <w:rsid w:val="00C9131D"/>
    <w:rsid w:val="00CA2A1E"/>
    <w:rsid w:val="00CB6F24"/>
    <w:rsid w:val="00E00E74"/>
    <w:rsid w:val="00E3097A"/>
    <w:rsid w:val="00E42F78"/>
    <w:rsid w:val="00F1563A"/>
    <w:rsid w:val="00FA797F"/>
    <w:rsid w:val="00FD18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ADE1CF"/>
  <w15:docId w15:val="{A5B4EC1F-A3E4-4E6A-95E7-87AC59E4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BB0B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0B3D"/>
    <w:pPr>
      <w:spacing w:after="20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0B3D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0B3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0B3D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0B3D"/>
    <w:pPr>
      <w:spacing w:after="16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0B3D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309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097A"/>
  </w:style>
  <w:style w:type="paragraph" w:styleId="Footer">
    <w:name w:val="footer"/>
    <w:basedOn w:val="Normal"/>
    <w:link w:val="FooterChar"/>
    <w:uiPriority w:val="99"/>
    <w:unhideWhenUsed/>
    <w:rsid w:val="00E309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09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968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5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6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5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9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6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94DB17-2EC2-48D5-8C04-1CDADB2F2A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353</Words>
  <Characters>7714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TU</Company>
  <LinksUpToDate>false</LinksUpToDate>
  <CharactersWithSpaces>9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lla Kring Hansen</dc:creator>
  <cp:lastModifiedBy>Rebecca Thomas</cp:lastModifiedBy>
  <cp:revision>2</cp:revision>
  <dcterms:created xsi:type="dcterms:W3CDTF">2020-02-24T09:34:00Z</dcterms:created>
  <dcterms:modified xsi:type="dcterms:W3CDTF">2020-02-24T09:34:00Z</dcterms:modified>
</cp:coreProperties>
</file>